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E07D5" w14:textId="59BDEF87" w:rsidR="000F41FF" w:rsidRPr="00446C5F" w:rsidRDefault="00DC7F74" w:rsidP="008D148B">
      <w:pPr>
        <w:sectPr w:rsidR="000F41FF" w:rsidRPr="00446C5F" w:rsidSect="00160ABF">
          <w:type w:val="continuous"/>
          <w:pgSz w:w="12240" w:h="15840"/>
          <w:pgMar w:top="1080" w:right="1440" w:bottom="1440" w:left="1440" w:header="720" w:footer="720" w:gutter="0"/>
          <w:cols w:space="720"/>
          <w:docGrid w:linePitch="360"/>
        </w:sectPr>
      </w:pPr>
      <w:r>
        <w:rPr>
          <w:noProof/>
        </w:rPr>
        <w:drawing>
          <wp:anchor distT="0" distB="0" distL="114300" distR="114300" simplePos="0" relativeHeight="251662336" behindDoc="0" locked="0" layoutInCell="1" allowOverlap="1" wp14:anchorId="7E0BFC6D" wp14:editId="2DF56B0E">
            <wp:simplePos x="0" y="0"/>
            <wp:positionH relativeFrom="column">
              <wp:posOffset>1997956</wp:posOffset>
            </wp:positionH>
            <wp:positionV relativeFrom="paragraph">
              <wp:posOffset>-280158</wp:posOffset>
            </wp:positionV>
            <wp:extent cx="2082595" cy="545690"/>
            <wp:effectExtent l="0" t="0" r="635" b="635"/>
            <wp:wrapNone/>
            <wp:docPr id="2" name="Picture 2" title="Decorativ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2595" cy="545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36853E" w14:textId="79C35192" w:rsidR="000F41FF" w:rsidRPr="00463B82" w:rsidRDefault="00160ABF" w:rsidP="00463B82">
      <w:pPr>
        <w:pStyle w:val="Heading1"/>
        <w:sectPr w:rsidR="000F41FF" w:rsidRPr="00463B82" w:rsidSect="000F41FF">
          <w:type w:val="continuous"/>
          <w:pgSz w:w="12240" w:h="15840"/>
          <w:pgMar w:top="1080" w:right="1440" w:bottom="1440" w:left="1440" w:header="720" w:footer="720" w:gutter="0"/>
          <w:cols w:space="720"/>
          <w:docGrid w:linePitch="360"/>
        </w:sectPr>
      </w:pPr>
      <w:r>
        <w:lastRenderedPageBreak/>
        <w:t xml:space="preserve">ASCCC </w:t>
      </w:r>
      <w:r w:rsidR="00AD3A92" w:rsidRPr="00463B82">
        <w:t>Executive Committee Agenda Item</w:t>
      </w:r>
    </w:p>
    <w:p w14:paraId="24CD0B0C" w14:textId="7FB0A2D0" w:rsidR="000F41FF" w:rsidRPr="00E12565" w:rsidRDefault="000F41FF" w:rsidP="00B15865">
      <w:pPr>
        <w:pStyle w:val="TopCharttext"/>
        <w:rPr>
          <w:b/>
          <w:bCs/>
        </w:rPr>
        <w:sectPr w:rsidR="000F41FF" w:rsidRPr="00E12565" w:rsidSect="000F41FF">
          <w:type w:val="continuous"/>
          <w:pgSz w:w="12240" w:h="15840"/>
          <w:pgMar w:top="1080" w:right="1440" w:bottom="1440" w:left="1440" w:header="720" w:footer="720" w:gutter="0"/>
          <w:cols w:num="2" w:space="720"/>
          <w:docGrid w:linePitch="360"/>
        </w:sectPr>
      </w:pPr>
    </w:p>
    <w:p w14:paraId="6C6656EE" w14:textId="45A3D753" w:rsidR="00A973DC" w:rsidRDefault="00A973DC" w:rsidP="00A973DC">
      <w:pPr>
        <w:pStyle w:val="TopCharttext"/>
      </w:pPr>
      <w:r w:rsidRPr="00E12565">
        <w:rPr>
          <w:b/>
          <w:bCs/>
        </w:rPr>
        <w:lastRenderedPageBreak/>
        <w:t>Month:</w:t>
      </w:r>
      <w:r>
        <w:t xml:space="preserve"> </w:t>
      </w:r>
      <w:r w:rsidR="002426A2">
        <w:t>Dec</w:t>
      </w:r>
      <w:r>
        <w:tab/>
      </w:r>
      <w:r w:rsidRPr="00E12565">
        <w:rPr>
          <w:b/>
          <w:bCs/>
        </w:rPr>
        <w:t>Year:</w:t>
      </w:r>
      <w:r w:rsidR="00B44488">
        <w:t xml:space="preserve"> </w:t>
      </w:r>
      <w:r w:rsidR="002426A2">
        <w:t>2022</w:t>
      </w:r>
    </w:p>
    <w:p w14:paraId="43B3A800" w14:textId="398862D2" w:rsidR="00D02960" w:rsidRDefault="00D02960" w:rsidP="00B15865">
      <w:pPr>
        <w:pStyle w:val="TopCharttext"/>
      </w:pPr>
      <w:r w:rsidRPr="00E12565">
        <w:rPr>
          <w:b/>
          <w:bCs/>
        </w:rPr>
        <w:t>SUBJECT:</w:t>
      </w:r>
      <w:r>
        <w:t xml:space="preserve"> </w:t>
      </w:r>
      <w:r w:rsidR="002426A2">
        <w:t>Legislative &amp; Advocacy Day</w:t>
      </w:r>
    </w:p>
    <w:p w14:paraId="702CF829" w14:textId="0F9DF674" w:rsidR="00D02960" w:rsidRDefault="00D02960" w:rsidP="00B15865">
      <w:pPr>
        <w:pStyle w:val="TopCharttext"/>
      </w:pPr>
      <w:r w:rsidRPr="00E12565">
        <w:rPr>
          <w:b/>
          <w:bCs/>
        </w:rPr>
        <w:t>DESIRED OUTCOME:</w:t>
      </w:r>
      <w:r w:rsidR="002426A2">
        <w:t xml:space="preserve"> The Executive Committee will consider for approval dates for ASCCC Spring 2023 Legislative and Advocacy Day</w:t>
      </w:r>
    </w:p>
    <w:p w14:paraId="08392247" w14:textId="27D88E5E" w:rsidR="00D02960" w:rsidRDefault="00D02960" w:rsidP="007B43FD">
      <w:pPr>
        <w:pStyle w:val="TopCharttext"/>
        <w:tabs>
          <w:tab w:val="left" w:pos="1530"/>
        </w:tabs>
      </w:pPr>
      <w:r w:rsidRPr="00E12565">
        <w:rPr>
          <w:b/>
          <w:bCs/>
        </w:rPr>
        <w:t>CATEGORY:</w:t>
      </w:r>
      <w:r w:rsidR="007B43FD">
        <w:t xml:space="preserve"> </w:t>
      </w:r>
      <w:r w:rsidR="003972CC">
        <w:t xml:space="preserve"> </w:t>
      </w:r>
      <w:r w:rsidR="002426A2">
        <w:t>Action</w:t>
      </w:r>
    </w:p>
    <w:p w14:paraId="12E4A821" w14:textId="55844179" w:rsidR="00D02960" w:rsidRDefault="00D02960" w:rsidP="00B15865">
      <w:pPr>
        <w:pStyle w:val="TopCharttext"/>
      </w:pPr>
      <w:r w:rsidRPr="00E12565">
        <w:rPr>
          <w:b/>
          <w:bCs/>
        </w:rPr>
        <w:t>REQUESTED BY:</w:t>
      </w:r>
      <w:r>
        <w:t xml:space="preserve"> </w:t>
      </w:r>
      <w:r w:rsidR="002426A2">
        <w:t>Aschenbach</w:t>
      </w:r>
    </w:p>
    <w:p w14:paraId="24A36136" w14:textId="3F4EE465" w:rsidR="00D02960" w:rsidRPr="00E12565" w:rsidRDefault="00D02960" w:rsidP="000F41FF">
      <w:pPr>
        <w:pStyle w:val="TopChartTextgrey"/>
        <w:rPr>
          <w:b/>
          <w:bCs/>
        </w:rPr>
      </w:pPr>
      <w:r w:rsidRPr="00E12565">
        <w:rPr>
          <w:b/>
          <w:bCs/>
        </w:rPr>
        <w:t xml:space="preserve">STAFF REVIEW: </w:t>
      </w:r>
    </w:p>
    <w:p w14:paraId="2916D8A2" w14:textId="77777777" w:rsidR="00A70679" w:rsidRDefault="00A70679" w:rsidP="00B15865">
      <w:pPr>
        <w:pStyle w:val="TopCharttext"/>
        <w:rPr>
          <w:b/>
          <w:bCs/>
        </w:rPr>
      </w:pPr>
    </w:p>
    <w:p w14:paraId="51AD7DDF" w14:textId="7F76E596" w:rsidR="00A70679" w:rsidRDefault="00A70679" w:rsidP="00B15865">
      <w:pPr>
        <w:pStyle w:val="TopCharttext"/>
        <w:rPr>
          <w:b/>
          <w:bCs/>
        </w:rPr>
      </w:pPr>
    </w:p>
    <w:p w14:paraId="0F52B570" w14:textId="77777777" w:rsidR="00A70679" w:rsidRDefault="00A70679" w:rsidP="00B15865">
      <w:pPr>
        <w:pStyle w:val="TopCharttext"/>
        <w:rPr>
          <w:b/>
          <w:bCs/>
        </w:rPr>
      </w:pPr>
    </w:p>
    <w:p w14:paraId="55ADB22C" w14:textId="33A2429F" w:rsidR="00A70679" w:rsidRDefault="00A70679" w:rsidP="00A70679">
      <w:pPr>
        <w:pStyle w:val="TopChartTextgrey"/>
        <w:rPr>
          <w:b/>
          <w:bCs/>
        </w:rPr>
      </w:pPr>
      <w:r>
        <w:rPr>
          <w:b/>
          <w:bCs/>
        </w:rPr>
        <w:lastRenderedPageBreak/>
        <w:t>Item No:</w:t>
      </w:r>
    </w:p>
    <w:p w14:paraId="2AD52804" w14:textId="4DD09007" w:rsidR="00D02960" w:rsidRDefault="00D02960" w:rsidP="00B15865">
      <w:pPr>
        <w:pStyle w:val="TopCharttext"/>
      </w:pPr>
      <w:r w:rsidRPr="00E12565">
        <w:rPr>
          <w:b/>
          <w:bCs/>
        </w:rPr>
        <w:t>Attachment:</w:t>
      </w:r>
      <w:r w:rsidR="008D148B">
        <w:rPr>
          <w:b/>
          <w:bCs/>
        </w:rPr>
        <w:t xml:space="preserve"> </w:t>
      </w:r>
      <w:r w:rsidR="008D148B" w:rsidRPr="008D148B">
        <w:t>No</w:t>
      </w:r>
    </w:p>
    <w:p w14:paraId="4E6CDB4C" w14:textId="55324AE9" w:rsidR="00D02960" w:rsidRDefault="00D02960" w:rsidP="00B15865">
      <w:pPr>
        <w:pStyle w:val="TopCharttext"/>
      </w:pPr>
      <w:r w:rsidRPr="00E12565">
        <w:rPr>
          <w:b/>
          <w:bCs/>
        </w:rPr>
        <w:t>Urgent:</w:t>
      </w:r>
      <w:r w:rsidR="008D148B">
        <w:rPr>
          <w:b/>
          <w:bCs/>
        </w:rPr>
        <w:t xml:space="preserve"> </w:t>
      </w:r>
      <w:r w:rsidR="008D148B" w:rsidRPr="008D148B">
        <w:t xml:space="preserve">Yes </w:t>
      </w:r>
    </w:p>
    <w:p w14:paraId="2527F57C" w14:textId="0570BBD8" w:rsidR="00D02960" w:rsidRDefault="00D02960" w:rsidP="00B15865">
      <w:pPr>
        <w:pStyle w:val="TopCharttext"/>
      </w:pPr>
      <w:r w:rsidRPr="00E12565">
        <w:rPr>
          <w:b/>
          <w:bCs/>
        </w:rPr>
        <w:t>Time Requested:</w:t>
      </w:r>
      <w:r w:rsidR="007B43FD">
        <w:t xml:space="preserve"> </w:t>
      </w:r>
      <w:r w:rsidR="002426A2">
        <w:t>5 minutes</w:t>
      </w:r>
    </w:p>
    <w:p w14:paraId="0901695F" w14:textId="77777777" w:rsidR="00D02960" w:rsidRPr="00E12565" w:rsidRDefault="00D02960" w:rsidP="007B43FD">
      <w:pPr>
        <w:pStyle w:val="TopofCharttextheading-allcaps"/>
        <w:rPr>
          <w:b/>
          <w:bCs/>
        </w:rPr>
      </w:pPr>
      <w:r w:rsidRPr="00E12565">
        <w:rPr>
          <w:b/>
          <w:bCs/>
        </w:rPr>
        <w:t>TYPE OF BOARD CONSIDERATION</w:t>
      </w:r>
    </w:p>
    <w:p w14:paraId="16341464" w14:textId="02AA650E" w:rsidR="00D02960" w:rsidRDefault="00D02960" w:rsidP="00B15865">
      <w:pPr>
        <w:pStyle w:val="TopCharttext"/>
      </w:pPr>
      <w:r>
        <w:t>Consent/Routine:</w:t>
      </w:r>
      <w:r w:rsidR="001B45BE">
        <w:t xml:space="preserve"> </w:t>
      </w:r>
      <w:r w:rsidR="0062789C">
        <w:t xml:space="preserve"> </w:t>
      </w:r>
    </w:p>
    <w:p w14:paraId="66FF009D" w14:textId="71217BB5" w:rsidR="00D02960" w:rsidRDefault="00D02960" w:rsidP="00B15865">
      <w:pPr>
        <w:pStyle w:val="TopCharttext"/>
      </w:pPr>
      <w:r>
        <w:t>First Reading:</w:t>
      </w:r>
      <w:r w:rsidR="001B45BE">
        <w:t xml:space="preserve"> </w:t>
      </w:r>
    </w:p>
    <w:p w14:paraId="5FC78164" w14:textId="50E2EFDC" w:rsidR="00D02960" w:rsidRDefault="00D02960" w:rsidP="00B15865">
      <w:pPr>
        <w:pStyle w:val="TopCharttext"/>
      </w:pPr>
      <w:r>
        <w:t>Action:</w:t>
      </w:r>
      <w:r w:rsidR="003972CC">
        <w:t xml:space="preserve"> </w:t>
      </w:r>
      <w:r w:rsidR="002426A2">
        <w:t>X</w:t>
      </w:r>
    </w:p>
    <w:p w14:paraId="71475C9A" w14:textId="47C118F6" w:rsidR="000F41FF" w:rsidRPr="007B43FD" w:rsidRDefault="00D02960" w:rsidP="00B15865">
      <w:pPr>
        <w:pStyle w:val="TopCharttext"/>
        <w:sectPr w:rsidR="000F41FF" w:rsidRPr="007B43FD" w:rsidSect="000F41FF">
          <w:type w:val="continuous"/>
          <w:pgSz w:w="12240" w:h="15840"/>
          <w:pgMar w:top="1080" w:right="1440" w:bottom="1440" w:left="1440" w:header="720" w:footer="720" w:gutter="0"/>
          <w:cols w:num="2" w:space="720"/>
          <w:docGrid w:linePitch="360"/>
        </w:sectPr>
      </w:pPr>
      <w:r>
        <w:t>Information:</w:t>
      </w:r>
      <w:r w:rsidR="007B43FD">
        <w:t xml:space="preserve"> </w:t>
      </w:r>
    </w:p>
    <w:p w14:paraId="5C203EEB" w14:textId="1DD322FB" w:rsidR="00D02960" w:rsidRPr="00463B82" w:rsidRDefault="007B43FD" w:rsidP="009166EC">
      <w:pPr>
        <w:pStyle w:val="TopChartnote"/>
      </w:pPr>
      <w:r w:rsidRPr="00D87FA0">
        <w:lastRenderedPageBreak/>
        <w:t xml:space="preserve">Please note: </w:t>
      </w:r>
      <w:r>
        <w:t>S</w:t>
      </w:r>
      <w:r w:rsidRPr="00D87FA0">
        <w:t xml:space="preserve">taff will complete </w:t>
      </w:r>
      <w:r>
        <w:t>the g</w:t>
      </w:r>
      <w:r w:rsidRPr="00D87FA0">
        <w:t xml:space="preserve">rey areas. </w:t>
      </w:r>
      <w:r w:rsidR="008A3476" w:rsidRPr="00CC6016">
        <w:t>Staff will review your item and provide additional resources to inform the Executive Committee discussion.</w:t>
      </w:r>
    </w:p>
    <w:p w14:paraId="3B3A20AE" w14:textId="68F97590" w:rsidR="00B3781D" w:rsidRDefault="0062464E" w:rsidP="00463B82">
      <w:pPr>
        <w:pStyle w:val="Heading2"/>
      </w:pPr>
      <w:r w:rsidRPr="00463B82">
        <w:t>BACKGROUND</w:t>
      </w:r>
      <w:r w:rsidR="001423BA">
        <w:t xml:space="preserve"> </w:t>
      </w:r>
    </w:p>
    <w:p w14:paraId="08542561" w14:textId="147E0D2F" w:rsidR="00257A09" w:rsidRDefault="00AE3E98" w:rsidP="00257A09">
      <w:pPr>
        <w:tabs>
          <w:tab w:val="left" w:pos="-360"/>
        </w:tabs>
        <w:rPr>
          <w:iCs/>
        </w:rPr>
      </w:pPr>
      <w:r>
        <w:rPr>
          <w:iCs/>
        </w:rPr>
        <w:t>I</w:t>
      </w:r>
      <w:r w:rsidR="002426A2">
        <w:rPr>
          <w:iCs/>
        </w:rPr>
        <w:t xml:space="preserve">n February, ASCCC holds its </w:t>
      </w:r>
      <w:r>
        <w:rPr>
          <w:iCs/>
        </w:rPr>
        <w:t xml:space="preserve">Annual </w:t>
      </w:r>
      <w:r w:rsidR="002426A2">
        <w:rPr>
          <w:iCs/>
        </w:rPr>
        <w:t xml:space="preserve">Legislative </w:t>
      </w:r>
      <w:r>
        <w:rPr>
          <w:iCs/>
        </w:rPr>
        <w:t>and Advocacy Day. T</w:t>
      </w:r>
      <w:r w:rsidR="002426A2">
        <w:rPr>
          <w:iCs/>
        </w:rPr>
        <w:t>eams of Executive Committee members and Legislative and Advocacy Committee members conduct visits with legislators and legislative staffers to inform about ASCCC, its work on behalf of community college faculty and students, and its priorities.</w:t>
      </w:r>
    </w:p>
    <w:p w14:paraId="29019CBE" w14:textId="66C90CDD" w:rsidR="002426A2" w:rsidRDefault="002426A2" w:rsidP="00257A09">
      <w:pPr>
        <w:tabs>
          <w:tab w:val="left" w:pos="-360"/>
        </w:tabs>
        <w:rPr>
          <w:iCs/>
        </w:rPr>
      </w:pPr>
      <w:r>
        <w:rPr>
          <w:iCs/>
        </w:rPr>
        <w:t>On the afternoon prior to the Legislative and Advocacy Day, a</w:t>
      </w:r>
      <w:r w:rsidR="00AE3E98">
        <w:rPr>
          <w:iCs/>
        </w:rPr>
        <w:t>n advocacy training takes place</w:t>
      </w:r>
      <w:r>
        <w:rPr>
          <w:iCs/>
        </w:rPr>
        <w:t xml:space="preserve"> for all participating members. </w:t>
      </w:r>
    </w:p>
    <w:p w14:paraId="19680F52" w14:textId="0B7CC12E" w:rsidR="002426A2" w:rsidRPr="009B6B18" w:rsidRDefault="009B6B18" w:rsidP="009B6B18">
      <w:pPr>
        <w:tabs>
          <w:tab w:val="left" w:pos="-360"/>
        </w:tabs>
        <w:rPr>
          <w:iCs/>
        </w:rPr>
      </w:pPr>
      <w:r>
        <w:rPr>
          <w:iCs/>
        </w:rPr>
        <w:t xml:space="preserve">Proposed date: </w:t>
      </w:r>
      <w:r w:rsidR="002426A2" w:rsidRPr="009B6B18">
        <w:rPr>
          <w:iCs/>
        </w:rPr>
        <w:t>Tuesday, February 21</w:t>
      </w:r>
      <w:r w:rsidR="00B37B04">
        <w:rPr>
          <w:iCs/>
        </w:rPr>
        <w:t xml:space="preserve"> </w:t>
      </w:r>
      <w:bookmarkStart w:id="0" w:name="_GoBack"/>
      <w:bookmarkEnd w:id="0"/>
      <w:r w:rsidR="002426A2" w:rsidRPr="009B6B18">
        <w:rPr>
          <w:iCs/>
        </w:rPr>
        <w:t>(afternoon training) and Wednesday, February 22 (all day), 2023</w:t>
      </w:r>
    </w:p>
    <w:p w14:paraId="134D4161" w14:textId="04A7B12E" w:rsidR="002426A2" w:rsidRPr="00257A09" w:rsidRDefault="002426A2" w:rsidP="00257A09">
      <w:pPr>
        <w:tabs>
          <w:tab w:val="left" w:pos="-360"/>
        </w:tabs>
        <w:rPr>
          <w:iCs/>
        </w:rPr>
      </w:pPr>
      <w:r>
        <w:rPr>
          <w:iCs/>
        </w:rPr>
        <w:t xml:space="preserve">Once dates are set, the ASCCC office team will begin reaching out to legislative offices. Visits may be in-person or via Zoom depending on preferences of the legislative offices. </w:t>
      </w:r>
    </w:p>
    <w:p w14:paraId="6EEF8C55" w14:textId="7F99131A" w:rsidR="001423BA" w:rsidRPr="001423BA" w:rsidRDefault="001423BA" w:rsidP="001423BA">
      <w:pPr>
        <w:tabs>
          <w:tab w:val="left" w:pos="-360"/>
        </w:tabs>
        <w:rPr>
          <w:iCs/>
        </w:rPr>
      </w:pPr>
    </w:p>
    <w:p w14:paraId="451FF333" w14:textId="77777777" w:rsidR="001423BA" w:rsidRPr="001423BA" w:rsidRDefault="001423BA" w:rsidP="001423BA"/>
    <w:sectPr w:rsidR="001423BA" w:rsidRPr="001423BA" w:rsidSect="000F41FF">
      <w:type w:val="continuous"/>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1854F" w14:textId="77777777" w:rsidR="00C13A14" w:rsidRDefault="00C13A14" w:rsidP="00B3781D">
      <w:pPr>
        <w:spacing w:after="0" w:line="240" w:lineRule="auto"/>
      </w:pPr>
      <w:r>
        <w:separator/>
      </w:r>
    </w:p>
  </w:endnote>
  <w:endnote w:type="continuationSeparator" w:id="0">
    <w:p w14:paraId="6CC4B87A" w14:textId="77777777" w:rsidR="00C13A14" w:rsidRDefault="00C13A14" w:rsidP="00B37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C41FC2" w14:textId="77777777" w:rsidR="00C13A14" w:rsidRDefault="00C13A14" w:rsidP="00B3781D">
      <w:pPr>
        <w:spacing w:after="0" w:line="240" w:lineRule="auto"/>
      </w:pPr>
      <w:r>
        <w:separator/>
      </w:r>
    </w:p>
  </w:footnote>
  <w:footnote w:type="continuationSeparator" w:id="0">
    <w:p w14:paraId="0B2C2638" w14:textId="77777777" w:rsidR="00C13A14" w:rsidRDefault="00C13A14" w:rsidP="00B3781D">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F9A4B320"/>
    <w:lvl w:ilvl="0">
      <w:start w:val="1"/>
      <w:numFmt w:val="decimal"/>
      <w:lvlText w:val="%1."/>
      <w:lvlJc w:val="left"/>
      <w:pPr>
        <w:tabs>
          <w:tab w:val="num" w:pos="1800"/>
        </w:tabs>
        <w:ind w:left="1800" w:hanging="360"/>
      </w:pPr>
    </w:lvl>
  </w:abstractNum>
  <w:abstractNum w:abstractNumId="1">
    <w:nsid w:val="FFFFFF7D"/>
    <w:multiLevelType w:val="singleLevel"/>
    <w:tmpl w:val="7EB8DB8C"/>
    <w:lvl w:ilvl="0">
      <w:start w:val="1"/>
      <w:numFmt w:val="decimal"/>
      <w:lvlText w:val="%1."/>
      <w:lvlJc w:val="left"/>
      <w:pPr>
        <w:tabs>
          <w:tab w:val="num" w:pos="1440"/>
        </w:tabs>
        <w:ind w:left="1440" w:hanging="360"/>
      </w:pPr>
    </w:lvl>
  </w:abstractNum>
  <w:abstractNum w:abstractNumId="2">
    <w:nsid w:val="FFFFFF7E"/>
    <w:multiLevelType w:val="singleLevel"/>
    <w:tmpl w:val="4106DBD4"/>
    <w:lvl w:ilvl="0">
      <w:start w:val="1"/>
      <w:numFmt w:val="decimal"/>
      <w:lvlText w:val="%1."/>
      <w:lvlJc w:val="left"/>
      <w:pPr>
        <w:tabs>
          <w:tab w:val="num" w:pos="1080"/>
        </w:tabs>
        <w:ind w:left="1080" w:hanging="360"/>
      </w:pPr>
    </w:lvl>
  </w:abstractNum>
  <w:abstractNum w:abstractNumId="3">
    <w:nsid w:val="FFFFFF7F"/>
    <w:multiLevelType w:val="singleLevel"/>
    <w:tmpl w:val="08305D00"/>
    <w:lvl w:ilvl="0">
      <w:start w:val="1"/>
      <w:numFmt w:val="decimal"/>
      <w:lvlText w:val="%1."/>
      <w:lvlJc w:val="left"/>
      <w:pPr>
        <w:tabs>
          <w:tab w:val="num" w:pos="720"/>
        </w:tabs>
        <w:ind w:left="720" w:hanging="360"/>
      </w:pPr>
    </w:lvl>
  </w:abstractNum>
  <w:abstractNum w:abstractNumId="4">
    <w:nsid w:val="FFFFFF80"/>
    <w:multiLevelType w:val="singleLevel"/>
    <w:tmpl w:val="2CD074D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D40096D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00BC86B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3F47C08"/>
    <w:lvl w:ilvl="0">
      <w:start w:val="1"/>
      <w:numFmt w:val="bullet"/>
      <w:pStyle w:val="ListBullet2"/>
      <w:lvlText w:val=""/>
      <w:lvlJc w:val="left"/>
      <w:pPr>
        <w:tabs>
          <w:tab w:val="num" w:pos="1350"/>
        </w:tabs>
        <w:ind w:left="1350" w:hanging="360"/>
      </w:pPr>
      <w:rPr>
        <w:rFonts w:ascii="Symbol" w:hAnsi="Symbol" w:hint="default"/>
      </w:rPr>
    </w:lvl>
  </w:abstractNum>
  <w:abstractNum w:abstractNumId="8">
    <w:nsid w:val="FFFFFF88"/>
    <w:multiLevelType w:val="singleLevel"/>
    <w:tmpl w:val="62B8AE46"/>
    <w:lvl w:ilvl="0">
      <w:start w:val="1"/>
      <w:numFmt w:val="decimal"/>
      <w:lvlText w:val="%1."/>
      <w:lvlJc w:val="left"/>
      <w:pPr>
        <w:tabs>
          <w:tab w:val="num" w:pos="360"/>
        </w:tabs>
        <w:ind w:left="360" w:hanging="360"/>
      </w:pPr>
    </w:lvl>
  </w:abstractNum>
  <w:abstractNum w:abstractNumId="9">
    <w:nsid w:val="FFFFFF89"/>
    <w:multiLevelType w:val="singleLevel"/>
    <w:tmpl w:val="90C674D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12E92FCA"/>
    <w:multiLevelType w:val="hybridMultilevel"/>
    <w:tmpl w:val="015A2E06"/>
    <w:lvl w:ilvl="0" w:tplc="EEA82D6A">
      <w:start w:val="1"/>
      <w:numFmt w:val="upperLetter"/>
      <w:pStyle w:val="ListLetters"/>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nsid w:val="1C82583E"/>
    <w:multiLevelType w:val="hybridMultilevel"/>
    <w:tmpl w:val="A4DC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ED16FB5"/>
    <w:multiLevelType w:val="hybridMultilevel"/>
    <w:tmpl w:val="96AA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730A1E"/>
    <w:multiLevelType w:val="hybridMultilevel"/>
    <w:tmpl w:val="89CAA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C9724B"/>
    <w:multiLevelType w:val="hybridMultilevel"/>
    <w:tmpl w:val="4B30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C4347CD"/>
    <w:multiLevelType w:val="hybridMultilevel"/>
    <w:tmpl w:val="7914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FD0182"/>
    <w:multiLevelType w:val="hybridMultilevel"/>
    <w:tmpl w:val="F0E8A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161DE1"/>
    <w:multiLevelType w:val="hybridMultilevel"/>
    <w:tmpl w:val="C7989FCA"/>
    <w:lvl w:ilvl="0" w:tplc="04090001">
      <w:start w:val="1"/>
      <w:numFmt w:val="bullet"/>
      <w:lvlText w:val=""/>
      <w:lvlJc w:val="left"/>
      <w:pPr>
        <w:ind w:left="720" w:hanging="360"/>
      </w:pPr>
      <w:rPr>
        <w:rFonts w:ascii="Symbol" w:hAnsi="Symbol" w:hint="default"/>
      </w:rPr>
    </w:lvl>
    <w:lvl w:ilvl="1" w:tplc="87042FE8">
      <w:start w:val="2022"/>
      <w:numFmt w:val="bullet"/>
      <w:lvlText w:val="•"/>
      <w:lvlJc w:val="left"/>
      <w:pPr>
        <w:ind w:left="1440" w:hanging="360"/>
      </w:pPr>
      <w:rPr>
        <w:rFonts w:ascii="Calibri" w:eastAsia="Calibri"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FE670D"/>
    <w:multiLevelType w:val="hybridMultilevel"/>
    <w:tmpl w:val="44DA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2670478"/>
    <w:multiLevelType w:val="hybridMultilevel"/>
    <w:tmpl w:val="21144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32C740A"/>
    <w:multiLevelType w:val="hybridMultilevel"/>
    <w:tmpl w:val="08F61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A34B81"/>
    <w:multiLevelType w:val="hybridMultilevel"/>
    <w:tmpl w:val="C2F4C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77237F"/>
    <w:multiLevelType w:val="hybridMultilevel"/>
    <w:tmpl w:val="6C82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B3516A2"/>
    <w:multiLevelType w:val="hybridMultilevel"/>
    <w:tmpl w:val="4F8AE8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72509C1"/>
    <w:multiLevelType w:val="hybridMultilevel"/>
    <w:tmpl w:val="E672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AA427BC"/>
    <w:multiLevelType w:val="hybridMultilevel"/>
    <w:tmpl w:val="27FC57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2"/>
  </w:num>
  <w:num w:numId="3">
    <w:abstractNumId w:val="16"/>
  </w:num>
  <w:num w:numId="4">
    <w:abstractNumId w:val="25"/>
  </w:num>
  <w:num w:numId="5">
    <w:abstractNumId w:val="15"/>
  </w:num>
  <w:num w:numId="6">
    <w:abstractNumId w:val="13"/>
  </w:num>
  <w:num w:numId="7">
    <w:abstractNumId w:val="14"/>
  </w:num>
  <w:num w:numId="8">
    <w:abstractNumId w:val="20"/>
  </w:num>
  <w:num w:numId="9">
    <w:abstractNumId w:val="12"/>
  </w:num>
  <w:num w:numId="10">
    <w:abstractNumId w:val="17"/>
  </w:num>
  <w:num w:numId="11">
    <w:abstractNumId w:val="10"/>
  </w:num>
  <w:num w:numId="12">
    <w:abstractNumId w:val="21"/>
  </w:num>
  <w:num w:numId="13">
    <w:abstractNumId w:val="0"/>
  </w:num>
  <w:num w:numId="14">
    <w:abstractNumId w:val="1"/>
  </w:num>
  <w:num w:numId="15">
    <w:abstractNumId w:val="2"/>
  </w:num>
  <w:num w:numId="16">
    <w:abstractNumId w:val="3"/>
  </w:num>
  <w:num w:numId="17">
    <w:abstractNumId w:val="8"/>
  </w:num>
  <w:num w:numId="18">
    <w:abstractNumId w:val="4"/>
  </w:num>
  <w:num w:numId="19">
    <w:abstractNumId w:val="5"/>
  </w:num>
  <w:num w:numId="20">
    <w:abstractNumId w:val="6"/>
  </w:num>
  <w:num w:numId="21">
    <w:abstractNumId w:val="7"/>
  </w:num>
  <w:num w:numId="22">
    <w:abstractNumId w:val="9"/>
  </w:num>
  <w:num w:numId="23">
    <w:abstractNumId w:val="18"/>
  </w:num>
  <w:num w:numId="24">
    <w:abstractNumId w:val="26"/>
  </w:num>
  <w:num w:numId="25">
    <w:abstractNumId w:val="24"/>
  </w:num>
  <w:num w:numId="26">
    <w:abstractNumId w:val="11"/>
  </w:num>
  <w:num w:numId="27">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MDMwMTOytDQ0sDRU0lEKTi0uzszPAykwMqkFAJ9LHoAtAAAA"/>
  </w:docVars>
  <w:rsids>
    <w:rsidRoot w:val="003B5793"/>
    <w:rsid w:val="00002C51"/>
    <w:rsid w:val="00010205"/>
    <w:rsid w:val="0001025B"/>
    <w:rsid w:val="000136D3"/>
    <w:rsid w:val="00020367"/>
    <w:rsid w:val="00025696"/>
    <w:rsid w:val="00026BD7"/>
    <w:rsid w:val="00033206"/>
    <w:rsid w:val="00033FD0"/>
    <w:rsid w:val="00047CFA"/>
    <w:rsid w:val="00051762"/>
    <w:rsid w:val="00053478"/>
    <w:rsid w:val="0005396D"/>
    <w:rsid w:val="00062D36"/>
    <w:rsid w:val="000634FF"/>
    <w:rsid w:val="00064036"/>
    <w:rsid w:val="00084DAD"/>
    <w:rsid w:val="00086694"/>
    <w:rsid w:val="000A0596"/>
    <w:rsid w:val="000A541A"/>
    <w:rsid w:val="000B72B9"/>
    <w:rsid w:val="000C531D"/>
    <w:rsid w:val="000D067D"/>
    <w:rsid w:val="000D235A"/>
    <w:rsid w:val="000E75C6"/>
    <w:rsid w:val="000E770F"/>
    <w:rsid w:val="000F15D6"/>
    <w:rsid w:val="000F41FF"/>
    <w:rsid w:val="000F5EFE"/>
    <w:rsid w:val="00106990"/>
    <w:rsid w:val="00121F58"/>
    <w:rsid w:val="00123029"/>
    <w:rsid w:val="00124504"/>
    <w:rsid w:val="001423BA"/>
    <w:rsid w:val="001438B5"/>
    <w:rsid w:val="00154396"/>
    <w:rsid w:val="001608A0"/>
    <w:rsid w:val="00160ABF"/>
    <w:rsid w:val="00166AEB"/>
    <w:rsid w:val="00173EC8"/>
    <w:rsid w:val="0017607B"/>
    <w:rsid w:val="001835EC"/>
    <w:rsid w:val="00183AB1"/>
    <w:rsid w:val="00183F73"/>
    <w:rsid w:val="001841F7"/>
    <w:rsid w:val="00184438"/>
    <w:rsid w:val="001B296D"/>
    <w:rsid w:val="001B3910"/>
    <w:rsid w:val="001B45BE"/>
    <w:rsid w:val="001B5621"/>
    <w:rsid w:val="001D303D"/>
    <w:rsid w:val="001D7A53"/>
    <w:rsid w:val="001E19BB"/>
    <w:rsid w:val="00200B47"/>
    <w:rsid w:val="002051D9"/>
    <w:rsid w:val="00207C76"/>
    <w:rsid w:val="00211C54"/>
    <w:rsid w:val="00213A1E"/>
    <w:rsid w:val="00213D51"/>
    <w:rsid w:val="002157AA"/>
    <w:rsid w:val="00217BAE"/>
    <w:rsid w:val="0022334F"/>
    <w:rsid w:val="0022514E"/>
    <w:rsid w:val="00235C51"/>
    <w:rsid w:val="002360B9"/>
    <w:rsid w:val="00237474"/>
    <w:rsid w:val="002426A2"/>
    <w:rsid w:val="00245C4C"/>
    <w:rsid w:val="00253630"/>
    <w:rsid w:val="00253FF2"/>
    <w:rsid w:val="00257A09"/>
    <w:rsid w:val="00260882"/>
    <w:rsid w:val="002644C2"/>
    <w:rsid w:val="0028763B"/>
    <w:rsid w:val="00293D9A"/>
    <w:rsid w:val="00296A16"/>
    <w:rsid w:val="002A1522"/>
    <w:rsid w:val="002B50C5"/>
    <w:rsid w:val="002B518F"/>
    <w:rsid w:val="002B589B"/>
    <w:rsid w:val="002B7A65"/>
    <w:rsid w:val="002C6CDA"/>
    <w:rsid w:val="002D61C3"/>
    <w:rsid w:val="002E3034"/>
    <w:rsid w:val="002E67CC"/>
    <w:rsid w:val="002F6F0B"/>
    <w:rsid w:val="00300321"/>
    <w:rsid w:val="003003A0"/>
    <w:rsid w:val="003003C3"/>
    <w:rsid w:val="00300D43"/>
    <w:rsid w:val="003029B1"/>
    <w:rsid w:val="00303912"/>
    <w:rsid w:val="00314398"/>
    <w:rsid w:val="00316E9B"/>
    <w:rsid w:val="00322622"/>
    <w:rsid w:val="00324F49"/>
    <w:rsid w:val="003274B8"/>
    <w:rsid w:val="003316F1"/>
    <w:rsid w:val="00332253"/>
    <w:rsid w:val="00337D5C"/>
    <w:rsid w:val="00341F54"/>
    <w:rsid w:val="00342029"/>
    <w:rsid w:val="00346002"/>
    <w:rsid w:val="00346F01"/>
    <w:rsid w:val="003510C8"/>
    <w:rsid w:val="003608BB"/>
    <w:rsid w:val="00372352"/>
    <w:rsid w:val="00375505"/>
    <w:rsid w:val="00376E9D"/>
    <w:rsid w:val="00383645"/>
    <w:rsid w:val="003972CC"/>
    <w:rsid w:val="003977BA"/>
    <w:rsid w:val="003A0BE1"/>
    <w:rsid w:val="003A5401"/>
    <w:rsid w:val="003B3140"/>
    <w:rsid w:val="003B4097"/>
    <w:rsid w:val="003B5793"/>
    <w:rsid w:val="003C1B6E"/>
    <w:rsid w:val="003C4235"/>
    <w:rsid w:val="003D1C72"/>
    <w:rsid w:val="003D2C86"/>
    <w:rsid w:val="003E5FDD"/>
    <w:rsid w:val="003E75C9"/>
    <w:rsid w:val="003E7D60"/>
    <w:rsid w:val="003F2B8E"/>
    <w:rsid w:val="003F6DE0"/>
    <w:rsid w:val="0040345E"/>
    <w:rsid w:val="0040383D"/>
    <w:rsid w:val="004056AD"/>
    <w:rsid w:val="00406BA7"/>
    <w:rsid w:val="004121AD"/>
    <w:rsid w:val="00414B5B"/>
    <w:rsid w:val="0042495C"/>
    <w:rsid w:val="00434742"/>
    <w:rsid w:val="004406D2"/>
    <w:rsid w:val="00446C5F"/>
    <w:rsid w:val="0045003E"/>
    <w:rsid w:val="004511E4"/>
    <w:rsid w:val="00455599"/>
    <w:rsid w:val="00463B82"/>
    <w:rsid w:val="00466429"/>
    <w:rsid w:val="004664D9"/>
    <w:rsid w:val="00477B68"/>
    <w:rsid w:val="00480602"/>
    <w:rsid w:val="00486037"/>
    <w:rsid w:val="004900F2"/>
    <w:rsid w:val="00496859"/>
    <w:rsid w:val="004B175A"/>
    <w:rsid w:val="004B3A79"/>
    <w:rsid w:val="004B3E38"/>
    <w:rsid w:val="004B5F67"/>
    <w:rsid w:val="004B620E"/>
    <w:rsid w:val="004C06BC"/>
    <w:rsid w:val="004C28C7"/>
    <w:rsid w:val="004D1FAF"/>
    <w:rsid w:val="004D2923"/>
    <w:rsid w:val="004E25CD"/>
    <w:rsid w:val="004E3009"/>
    <w:rsid w:val="004F7188"/>
    <w:rsid w:val="005023A3"/>
    <w:rsid w:val="0050348F"/>
    <w:rsid w:val="005105C6"/>
    <w:rsid w:val="0052173B"/>
    <w:rsid w:val="005250D7"/>
    <w:rsid w:val="00560BC2"/>
    <w:rsid w:val="00565206"/>
    <w:rsid w:val="00572572"/>
    <w:rsid w:val="00576B31"/>
    <w:rsid w:val="00576D81"/>
    <w:rsid w:val="00576DFC"/>
    <w:rsid w:val="00582748"/>
    <w:rsid w:val="00587545"/>
    <w:rsid w:val="00594424"/>
    <w:rsid w:val="0059591A"/>
    <w:rsid w:val="00596681"/>
    <w:rsid w:val="005973F1"/>
    <w:rsid w:val="005A04AB"/>
    <w:rsid w:val="005A42C1"/>
    <w:rsid w:val="005A690A"/>
    <w:rsid w:val="005B0152"/>
    <w:rsid w:val="005B4037"/>
    <w:rsid w:val="005B6812"/>
    <w:rsid w:val="005B6869"/>
    <w:rsid w:val="005C1784"/>
    <w:rsid w:val="005C36D5"/>
    <w:rsid w:val="005C4683"/>
    <w:rsid w:val="005D2465"/>
    <w:rsid w:val="005D3481"/>
    <w:rsid w:val="005F01B3"/>
    <w:rsid w:val="00617819"/>
    <w:rsid w:val="00622052"/>
    <w:rsid w:val="0062464E"/>
    <w:rsid w:val="0062789C"/>
    <w:rsid w:val="00634127"/>
    <w:rsid w:val="00635AB7"/>
    <w:rsid w:val="00640B67"/>
    <w:rsid w:val="006472F1"/>
    <w:rsid w:val="00654A82"/>
    <w:rsid w:val="00655888"/>
    <w:rsid w:val="00663FA6"/>
    <w:rsid w:val="00667459"/>
    <w:rsid w:val="00681020"/>
    <w:rsid w:val="00682D70"/>
    <w:rsid w:val="0069139E"/>
    <w:rsid w:val="006A4891"/>
    <w:rsid w:val="006A6991"/>
    <w:rsid w:val="006B32AC"/>
    <w:rsid w:val="006C248D"/>
    <w:rsid w:val="006D4F4C"/>
    <w:rsid w:val="006E4A61"/>
    <w:rsid w:val="006E5912"/>
    <w:rsid w:val="006F77C9"/>
    <w:rsid w:val="007166A4"/>
    <w:rsid w:val="00717FA6"/>
    <w:rsid w:val="00721DEE"/>
    <w:rsid w:val="007233FF"/>
    <w:rsid w:val="00723428"/>
    <w:rsid w:val="0072799A"/>
    <w:rsid w:val="00733B6D"/>
    <w:rsid w:val="00734D2C"/>
    <w:rsid w:val="00737310"/>
    <w:rsid w:val="00742ECC"/>
    <w:rsid w:val="007457E5"/>
    <w:rsid w:val="00753255"/>
    <w:rsid w:val="00773B1B"/>
    <w:rsid w:val="007747A8"/>
    <w:rsid w:val="00776553"/>
    <w:rsid w:val="00785E36"/>
    <w:rsid w:val="00787FF8"/>
    <w:rsid w:val="0079269F"/>
    <w:rsid w:val="00797B48"/>
    <w:rsid w:val="007A07CA"/>
    <w:rsid w:val="007A274B"/>
    <w:rsid w:val="007A3EDF"/>
    <w:rsid w:val="007A6138"/>
    <w:rsid w:val="007B1ABA"/>
    <w:rsid w:val="007B43FD"/>
    <w:rsid w:val="007B5A1A"/>
    <w:rsid w:val="007B5BCB"/>
    <w:rsid w:val="007B73D9"/>
    <w:rsid w:val="007C1A93"/>
    <w:rsid w:val="007C7064"/>
    <w:rsid w:val="007D6861"/>
    <w:rsid w:val="007E2958"/>
    <w:rsid w:val="007E6196"/>
    <w:rsid w:val="007F0C64"/>
    <w:rsid w:val="007F2E20"/>
    <w:rsid w:val="007F539F"/>
    <w:rsid w:val="007F709C"/>
    <w:rsid w:val="0080427B"/>
    <w:rsid w:val="008043D5"/>
    <w:rsid w:val="008331A5"/>
    <w:rsid w:val="00836DB9"/>
    <w:rsid w:val="00840B7C"/>
    <w:rsid w:val="00843EFF"/>
    <w:rsid w:val="0085444F"/>
    <w:rsid w:val="00855DE4"/>
    <w:rsid w:val="00856862"/>
    <w:rsid w:val="00864BC1"/>
    <w:rsid w:val="0086629C"/>
    <w:rsid w:val="0088556B"/>
    <w:rsid w:val="00886658"/>
    <w:rsid w:val="00894AD8"/>
    <w:rsid w:val="008A05D2"/>
    <w:rsid w:val="008A0A74"/>
    <w:rsid w:val="008A168C"/>
    <w:rsid w:val="008A3476"/>
    <w:rsid w:val="008A5520"/>
    <w:rsid w:val="008C6D6A"/>
    <w:rsid w:val="008D148B"/>
    <w:rsid w:val="008D294C"/>
    <w:rsid w:val="008E2B09"/>
    <w:rsid w:val="008E4BD1"/>
    <w:rsid w:val="008E7730"/>
    <w:rsid w:val="008F104B"/>
    <w:rsid w:val="008F1FD5"/>
    <w:rsid w:val="00900DCC"/>
    <w:rsid w:val="00901CDA"/>
    <w:rsid w:val="00902FCC"/>
    <w:rsid w:val="009036C4"/>
    <w:rsid w:val="00904B99"/>
    <w:rsid w:val="00907F8D"/>
    <w:rsid w:val="009166EC"/>
    <w:rsid w:val="0092096A"/>
    <w:rsid w:val="00923206"/>
    <w:rsid w:val="00926032"/>
    <w:rsid w:val="00937539"/>
    <w:rsid w:val="00944788"/>
    <w:rsid w:val="00957265"/>
    <w:rsid w:val="009609A4"/>
    <w:rsid w:val="009728CC"/>
    <w:rsid w:val="0098776C"/>
    <w:rsid w:val="0099016F"/>
    <w:rsid w:val="00997EF5"/>
    <w:rsid w:val="009A03A6"/>
    <w:rsid w:val="009A646B"/>
    <w:rsid w:val="009A6E1C"/>
    <w:rsid w:val="009B0C8A"/>
    <w:rsid w:val="009B2088"/>
    <w:rsid w:val="009B6B18"/>
    <w:rsid w:val="009C6759"/>
    <w:rsid w:val="009C77C4"/>
    <w:rsid w:val="009D18E2"/>
    <w:rsid w:val="009D7287"/>
    <w:rsid w:val="009E286F"/>
    <w:rsid w:val="00A02C48"/>
    <w:rsid w:val="00A04335"/>
    <w:rsid w:val="00A04A65"/>
    <w:rsid w:val="00A0503F"/>
    <w:rsid w:val="00A11BF3"/>
    <w:rsid w:val="00A11F13"/>
    <w:rsid w:val="00A24874"/>
    <w:rsid w:val="00A276F1"/>
    <w:rsid w:val="00A3180D"/>
    <w:rsid w:val="00A33686"/>
    <w:rsid w:val="00A549E7"/>
    <w:rsid w:val="00A60237"/>
    <w:rsid w:val="00A6478A"/>
    <w:rsid w:val="00A6772D"/>
    <w:rsid w:val="00A70679"/>
    <w:rsid w:val="00A75F55"/>
    <w:rsid w:val="00A76425"/>
    <w:rsid w:val="00A802E0"/>
    <w:rsid w:val="00A93317"/>
    <w:rsid w:val="00A93EF7"/>
    <w:rsid w:val="00A9467F"/>
    <w:rsid w:val="00A94D21"/>
    <w:rsid w:val="00A973DC"/>
    <w:rsid w:val="00AA04D1"/>
    <w:rsid w:val="00AB08EA"/>
    <w:rsid w:val="00AB59F6"/>
    <w:rsid w:val="00AC3A11"/>
    <w:rsid w:val="00AC7B5B"/>
    <w:rsid w:val="00AD10E2"/>
    <w:rsid w:val="00AD2113"/>
    <w:rsid w:val="00AD3A92"/>
    <w:rsid w:val="00AE3E98"/>
    <w:rsid w:val="00AE4A06"/>
    <w:rsid w:val="00AE6124"/>
    <w:rsid w:val="00AF0702"/>
    <w:rsid w:val="00AF1558"/>
    <w:rsid w:val="00AF2565"/>
    <w:rsid w:val="00AF4BFA"/>
    <w:rsid w:val="00B0100C"/>
    <w:rsid w:val="00B03375"/>
    <w:rsid w:val="00B13900"/>
    <w:rsid w:val="00B15865"/>
    <w:rsid w:val="00B2610D"/>
    <w:rsid w:val="00B3373C"/>
    <w:rsid w:val="00B33F68"/>
    <w:rsid w:val="00B3781D"/>
    <w:rsid w:val="00B37B04"/>
    <w:rsid w:val="00B44488"/>
    <w:rsid w:val="00B5649B"/>
    <w:rsid w:val="00B5672C"/>
    <w:rsid w:val="00B710D0"/>
    <w:rsid w:val="00B728B0"/>
    <w:rsid w:val="00B74E21"/>
    <w:rsid w:val="00B775EA"/>
    <w:rsid w:val="00B855A9"/>
    <w:rsid w:val="00B91510"/>
    <w:rsid w:val="00BA18B3"/>
    <w:rsid w:val="00BA591C"/>
    <w:rsid w:val="00BA6C62"/>
    <w:rsid w:val="00BA785F"/>
    <w:rsid w:val="00BB2E91"/>
    <w:rsid w:val="00BB5758"/>
    <w:rsid w:val="00BD77BA"/>
    <w:rsid w:val="00BE1F35"/>
    <w:rsid w:val="00BE6F1F"/>
    <w:rsid w:val="00BF06AA"/>
    <w:rsid w:val="00BF36C9"/>
    <w:rsid w:val="00C009BA"/>
    <w:rsid w:val="00C0118D"/>
    <w:rsid w:val="00C04E9F"/>
    <w:rsid w:val="00C06DC7"/>
    <w:rsid w:val="00C1221E"/>
    <w:rsid w:val="00C13A14"/>
    <w:rsid w:val="00C24737"/>
    <w:rsid w:val="00C35C1B"/>
    <w:rsid w:val="00C4652E"/>
    <w:rsid w:val="00C5153F"/>
    <w:rsid w:val="00C57841"/>
    <w:rsid w:val="00C60ED3"/>
    <w:rsid w:val="00C6250D"/>
    <w:rsid w:val="00C636B3"/>
    <w:rsid w:val="00C7070E"/>
    <w:rsid w:val="00C70FF3"/>
    <w:rsid w:val="00C757E0"/>
    <w:rsid w:val="00C86AAA"/>
    <w:rsid w:val="00C92E10"/>
    <w:rsid w:val="00CA7CB6"/>
    <w:rsid w:val="00CB6A6F"/>
    <w:rsid w:val="00CB702B"/>
    <w:rsid w:val="00CC0C1B"/>
    <w:rsid w:val="00CC6016"/>
    <w:rsid w:val="00CD2BC3"/>
    <w:rsid w:val="00CD3459"/>
    <w:rsid w:val="00CD4428"/>
    <w:rsid w:val="00CE55F6"/>
    <w:rsid w:val="00CF60A0"/>
    <w:rsid w:val="00CF6779"/>
    <w:rsid w:val="00D02960"/>
    <w:rsid w:val="00D043B0"/>
    <w:rsid w:val="00D1113F"/>
    <w:rsid w:val="00D262E1"/>
    <w:rsid w:val="00D3021E"/>
    <w:rsid w:val="00D379CD"/>
    <w:rsid w:val="00D405DA"/>
    <w:rsid w:val="00D50749"/>
    <w:rsid w:val="00D510B3"/>
    <w:rsid w:val="00D515D4"/>
    <w:rsid w:val="00D70178"/>
    <w:rsid w:val="00D81E03"/>
    <w:rsid w:val="00D8338D"/>
    <w:rsid w:val="00D838AA"/>
    <w:rsid w:val="00D83AC8"/>
    <w:rsid w:val="00D86668"/>
    <w:rsid w:val="00D87FA0"/>
    <w:rsid w:val="00D96531"/>
    <w:rsid w:val="00DA5391"/>
    <w:rsid w:val="00DB03B1"/>
    <w:rsid w:val="00DB7C5A"/>
    <w:rsid w:val="00DC0EC7"/>
    <w:rsid w:val="00DC7F74"/>
    <w:rsid w:val="00DD1141"/>
    <w:rsid w:val="00DE2A81"/>
    <w:rsid w:val="00DE4DFB"/>
    <w:rsid w:val="00DF1C07"/>
    <w:rsid w:val="00DF2372"/>
    <w:rsid w:val="00DF3E24"/>
    <w:rsid w:val="00E002FA"/>
    <w:rsid w:val="00E02FBB"/>
    <w:rsid w:val="00E10439"/>
    <w:rsid w:val="00E12565"/>
    <w:rsid w:val="00E1451A"/>
    <w:rsid w:val="00E1751B"/>
    <w:rsid w:val="00E1790D"/>
    <w:rsid w:val="00E362AC"/>
    <w:rsid w:val="00E4699E"/>
    <w:rsid w:val="00E50913"/>
    <w:rsid w:val="00E53232"/>
    <w:rsid w:val="00E55B30"/>
    <w:rsid w:val="00E56B9B"/>
    <w:rsid w:val="00E93AC5"/>
    <w:rsid w:val="00E957EA"/>
    <w:rsid w:val="00EA2D37"/>
    <w:rsid w:val="00EA2EAE"/>
    <w:rsid w:val="00EA66E1"/>
    <w:rsid w:val="00EB46CF"/>
    <w:rsid w:val="00EC7862"/>
    <w:rsid w:val="00ED46A5"/>
    <w:rsid w:val="00EE0D97"/>
    <w:rsid w:val="00EE62C0"/>
    <w:rsid w:val="00EE7787"/>
    <w:rsid w:val="00EE792C"/>
    <w:rsid w:val="00EF6EBA"/>
    <w:rsid w:val="00F010E6"/>
    <w:rsid w:val="00F03BFB"/>
    <w:rsid w:val="00F10C1D"/>
    <w:rsid w:val="00F16B78"/>
    <w:rsid w:val="00F23EBC"/>
    <w:rsid w:val="00F25E6F"/>
    <w:rsid w:val="00F3077D"/>
    <w:rsid w:val="00F30954"/>
    <w:rsid w:val="00F3147A"/>
    <w:rsid w:val="00F43C0B"/>
    <w:rsid w:val="00F4521C"/>
    <w:rsid w:val="00F54640"/>
    <w:rsid w:val="00F60D60"/>
    <w:rsid w:val="00F6638F"/>
    <w:rsid w:val="00F7375B"/>
    <w:rsid w:val="00F74DCA"/>
    <w:rsid w:val="00F843E1"/>
    <w:rsid w:val="00FA1C87"/>
    <w:rsid w:val="00FA2472"/>
    <w:rsid w:val="00FB3910"/>
    <w:rsid w:val="00FB3E7A"/>
    <w:rsid w:val="00FB6F53"/>
    <w:rsid w:val="00FC36E0"/>
    <w:rsid w:val="00FD1199"/>
    <w:rsid w:val="00FD3327"/>
    <w:rsid w:val="00FF2443"/>
    <w:rsid w:val="00FF2C50"/>
    <w:rsid w:val="00FF6A8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3A0A52"/>
  <w15:chartTrackingRefBased/>
  <w15:docId w15:val="{4BCCD7C8-80B4-CC4B-BA19-6DD12B8F5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uiPriority="34" w:qFormat="1"/>
    <w:lsdException w:name="Quote" w:qFormat="1"/>
    <w:lsdException w:name="Intense Quote" w:qFormat="1"/>
    <w:lsdException w:name="Medium List 2 Accent 1"/>
    <w:lsdException w:name="Medium Grid 1 Accent 1"/>
    <w:lsdException w:name="Medium Grid 2 Accent 1" w:qFormat="1"/>
    <w:lsdException w:name="Medium Grid 3 Accent 1"/>
    <w:lsdException w:name="Dark List Accent 1"/>
    <w:lsdException w:name="Colorful Shading Accent 1"/>
    <w:lsdException w:name="Colorful List Accent 1" w:uiPriority="34" w:qFormat="1"/>
    <w:lsdException w:name="Colorful Grid Accent 1" w:qFormat="1"/>
    <w:lsdException w:name="Light Shading Accent 2" w:qFormat="1"/>
    <w:lsdException w:name="Light List Accent 2"/>
    <w:lsdException w:name="Light Grid Accent 2"/>
    <w:lsdException w:name="Medium Shading 1 Accent 2" w:qFormat="1"/>
    <w:lsdException w:name="Medium Shading 2 Accent 2"/>
    <w:lsdException w:name="Medium List 1 Accent 2"/>
    <w:lsdException w:name="Medium List 2 Accent 2"/>
    <w:lsdException w:name="Medium Grid 1 Accent 2" w:qFormat="1"/>
    <w:lsdException w:name="Medium Grid 2 Accent 2" w:qFormat="1"/>
    <w:lsdException w:name="Medium Grid 3 Accent 2" w:qFormat="1"/>
    <w:lsdException w:name="Dark List Accent 2"/>
    <w:lsdException w:name="Colorful Shading Accent 2"/>
    <w:lsdException w:name="Colorful List Accent 2" w:qFormat="1"/>
    <w:lsdException w:name="Colorful Grid Accent 2"/>
    <w:lsdException w:name="Light Shading Accent 3"/>
    <w:lsdException w:name="Light List Accent 3"/>
    <w:lsdException w:name="Light Grid Accent 3" w:qFormat="1"/>
    <w:lsdException w:name="Medium Shading 1 Accent 3" w:qFormat="1"/>
    <w:lsdException w:name="Medium Shading 2 Accent 3" w:qFormat="1"/>
    <w:lsdException w:name="Medium List 1 Accent 3"/>
    <w:lsdException w:name="Medium List 2 Accent 3"/>
    <w:lsdException w:name="Medium Grid 1 Accent 3" w:qFormat="1"/>
    <w:lsdException w:name="Medium Grid 2 Accent 3"/>
    <w:lsdException w:name="Medium Grid 3 Accent 3"/>
    <w:lsdException w:name="Dark List Accent 3"/>
    <w:lsdException w:name="Colorful Shading Accent 3" w:uiPriority="34" w:qFormat="1"/>
    <w:lsdException w:name="Colorful List Accent 3" w:qFormat="1"/>
    <w:lsdException w:name="Colorful Grid Accent 3" w:qFormat="1"/>
    <w:lsdException w:name="Light Shading Accent 4"/>
    <w:lsdException w:name="Light List Accent 4"/>
    <w:lsdException w:name="Light Grid Accent 4" w:qFormat="1"/>
    <w:lsdException w:name="Medium Shading 1 Accent 4"/>
    <w:lsdException w:name="Medium Shading 2 Accent 4"/>
    <w:lsdException w:name="Medium List 1 Accent 4"/>
    <w:lsdException w:name="Medium List 2 Accent 4" w:qFormat="1"/>
    <w:lsdException w:name="Medium Grid 1 Accent 4" w:qFormat="1"/>
    <w:lsdException w:name="Medium Grid 2 Accent 4" w:qFormat="1"/>
    <w:lsdException w:name="Medium Grid 3 Accent 4"/>
    <w:lsdException w:name="Dark List Accent 4"/>
    <w:lsdException w:name="Colorful Shading Accent 4" w:qFormat="1"/>
    <w:lsdException w:name="Colorful List Accent 4"/>
    <w:lsdException w:name="Colorful Grid Accent 4"/>
    <w:lsdException w:name="Light Shading Accent 5"/>
    <w:lsdException w:name="Light List Accent 5" w:uiPriority="34" w:qFormat="1"/>
    <w:lsdException w:name="Light Grid Accent 5" w:qFormat="1"/>
    <w:lsdException w:name="Medium Shading 1 Accent 5" w:qFormat="1"/>
    <w:lsdException w:name="Medium Shading 2 Accent 5"/>
    <w:lsdException w:name="Medium List 1 Accent 5"/>
    <w:lsdException w:name="Medium List 2 Accent 5" w:qFormat="1"/>
    <w:lsdException w:name="Medium Grid 1 Accent 5"/>
    <w:lsdException w:name="Medium Grid 2 Accent 5"/>
    <w:lsdException w:name="Medium Grid 3 Accent 5"/>
    <w:lsdException w:name="Dark List Accent 5" w:qFormat="1"/>
    <w:lsdException w:name="Colorful Shading Accent 5" w:qFormat="1"/>
    <w:lsdException w:name="Colorful List Accent 5" w:qFormat="1"/>
    <w:lsdException w:name="Colorful Grid Accent 5"/>
    <w:lsdException w:name="Light Shading Accent 6"/>
    <w:lsdException w:name="Light List Accent 6" w:qFormat="1"/>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lsdException w:name="Medium Grid 3 Accent 6"/>
    <w:lsdException w:name="Dark List Accent 6" w:uiPriority="1" w:qFormat="1"/>
    <w:lsdException w:name="Colorful Shading Accent 6" w:uiPriority="60"/>
    <w:lsdException w:name="Colorful List Accent 6" w:uiPriority="61"/>
    <w:lsdException w:name="Colorful Grid Accent 6" w:uiPriority="62"/>
    <w:lsdException w:name="Subtle Emphasis" w:uiPriority="63" w:qFormat="1"/>
    <w:lsdException w:name="Intense Emphasis" w:uiPriority="64" w:qFormat="1"/>
    <w:lsdException w:name="Subtle Reference" w:uiPriority="65" w:qFormat="1"/>
    <w:lsdException w:name="Intense Reference" w:uiPriority="66" w:qFormat="1"/>
    <w:lsdException w:name="Book Title" w:uiPriority="67" w:qFormat="1"/>
    <w:lsdException w:name="Bibliography" w:uiPriority="68"/>
    <w:lsdException w:name="TOC Heading" w:semiHidden="1" w:uiPriority="69" w:unhideWhenUsed="1" w:qFormat="1"/>
    <w:lsdException w:name="Plain Table 1" w:uiPriority="70"/>
    <w:lsdException w:name="Plain Table 2" w:uiPriority="71"/>
    <w:lsdException w:name="Plain Table 3" w:uiPriority="72" w:qFormat="1"/>
    <w:lsdException w:name="Plain Table 4" w:uiPriority="73" w:qFormat="1"/>
    <w:lsdException w:name="Plain Table 5" w:uiPriority="60" w:qFormat="1"/>
    <w:lsdException w:name="Grid Table Light" w:uiPriority="61" w:qFormat="1"/>
    <w:lsdException w:name="Grid Table 1 Light" w:uiPriority="62" w:qFormat="1"/>
    <w:lsdException w:name="Grid Table 2" w:uiPriority="63"/>
    <w:lsdException w:name="Grid Table 3" w:uiPriority="64" w:qFormat="1"/>
    <w:lsdException w:name="Grid Table 4" w:uiPriority="65"/>
    <w:lsdException w:name="Grid Table 6 Colorful" w:uiPriority="34" w:qFormat="1"/>
    <w:lsdException w:name="Grid Table 7 Colorful" w:uiPriority="29" w:qFormat="1"/>
    <w:lsdException w:name="Grid Table 1 Light Accent 1" w:uiPriority="30" w:qFormat="1"/>
    <w:lsdException w:name="Grid Table 2 Accent 1" w:uiPriority="66" w:qFormat="1"/>
    <w:lsdException w:name="Grid Table 3 Accent 1" w:uiPriority="67" w:qFormat="1"/>
    <w:lsdException w:name="Grid Table 4 Accent 1" w:uiPriority="68"/>
    <w:lsdException w:name="Grid Table 5 Dark Accent 1" w:uiPriority="69" w:qFormat="1"/>
    <w:lsdException w:name="Grid Table 6 Colorful Accent 1" w:uiPriority="70"/>
    <w:lsdException w:name="Grid Table 7 Colorful Accent 1" w:uiPriority="71"/>
    <w:lsdException w:name="Grid Table 1 Light Accent 2" w:uiPriority="72" w:qFormat="1"/>
    <w:lsdException w:name="Grid Table 2 Accent 2" w:uiPriority="73" w:qFormat="1"/>
    <w:lsdException w:name="Grid Table 3 Accent 2" w:uiPriority="60" w:qFormat="1"/>
    <w:lsdException w:name="Grid Table 4 Accent 2" w:uiPriority="61" w:qFormat="1"/>
    <w:lsdException w:name="Grid Table 5 Dark Accent 2" w:uiPriority="62" w:qFormat="1"/>
    <w:lsdException w:name="Grid Table 6 Colorful Accent 2" w:uiPriority="63"/>
    <w:lsdException w:name="Grid Table 7 Colorful Accent 2" w:uiPriority="64" w:qFormat="1"/>
    <w:lsdException w:name="Grid Table 1 Light Accent 3" w:uiPriority="65"/>
    <w:lsdException w:name="Grid Table 2 Accent 3" w:uiPriority="66"/>
    <w:lsdException w:name="Grid Table 3 Accent 3" w:uiPriority="67" w:qFormat="1"/>
    <w:lsdException w:name="Grid Table 4 Accent 3" w:uiPriority="68" w:qFormat="1"/>
    <w:lsdException w:name="Grid Table 5 Dark Accent 3" w:uiPriority="69" w:qFormat="1"/>
    <w:lsdException w:name="Grid Table 6 Colorful Accent 3" w:uiPriority="70" w:qFormat="1"/>
    <w:lsdException w:name="Grid Table 7 Colorful Accent 3" w:uiPriority="71" w:qFormat="1"/>
    <w:lsdException w:name="Grid Table 1 Light Accent 4" w:uiPriority="72"/>
    <w:lsdException w:name="Grid Table 2 Accent 4" w:uiPriority="73" w:qFormat="1"/>
    <w:lsdException w:name="Grid Table 3 Accent 4" w:uiPriority="60"/>
    <w:lsdException w:name="Grid Table 4 Accent 4" w:uiPriority="61"/>
    <w:lsdException w:name="Grid Table 5 Dark Accent 4" w:uiPriority="62" w:qFormat="1"/>
    <w:lsdException w:name="Grid Table 6 Colorful Accent 4" w:uiPriority="63" w:qFormat="1"/>
    <w:lsdException w:name="Grid Table 7 Colorful Accent 4" w:uiPriority="64" w:qFormat="1"/>
    <w:lsdException w:name="Grid Table 1 Light Accent 5" w:uiPriority="65" w:qFormat="1"/>
    <w:lsdException w:name="Grid Table 2 Accent 5" w:uiPriority="66" w:qFormat="1"/>
    <w:lsdException w:name="Grid Table 3 Accent 5" w:uiPriority="67"/>
    <w:lsdException w:name="Grid Table 4 Accent 5" w:uiPriority="68" w:qFormat="1"/>
    <w:lsdException w:name="Grid Table 5 Dark Accent 5" w:uiPriority="69"/>
    <w:lsdException w:name="Grid Table 6 Colorful Accent 5" w:uiPriority="70"/>
    <w:lsdException w:name="Grid Table 7 Colorful Accent 5" w:uiPriority="71" w:qFormat="1"/>
    <w:lsdException w:name="Grid Table 1 Light Accent 6" w:uiPriority="72" w:qFormat="1"/>
    <w:lsdException w:name="Grid Table 2 Accent 6" w:uiPriority="73" w:qFormat="1"/>
    <w:lsdException w:name="Grid Table 3 Accent 6" w:uiPriority="60" w:qFormat="1"/>
    <w:lsdException w:name="Grid Table 4 Accent 6" w:uiPriority="61" w:qFormat="1"/>
    <w:lsdException w:name="Grid Table 5 Dark Accent 6" w:uiPriority="62"/>
    <w:lsdException w:name="Grid Table 6 Colorful Accent 6" w:uiPriority="63" w:qFormat="1"/>
    <w:lsdException w:name="Grid Table 7 Colorful Accent 6" w:uiPriority="64"/>
    <w:lsdException w:name="List Table 1 Light" w:uiPriority="65"/>
    <w:lsdException w:name="List Table 2" w:uiPriority="66" w:qFormat="1"/>
    <w:lsdException w:name="List Table 3" w:uiPriority="67" w:qFormat="1"/>
    <w:lsdException w:name="List Table 4" w:uiPriority="68" w:qFormat="1"/>
    <w:lsdException w:name="List Table 5 Dark" w:uiPriority="69" w:qFormat="1"/>
    <w:lsdException w:name="List Table 6 Colorful" w:uiPriority="70" w:qFormat="1"/>
    <w:lsdException w:name="List Table 7 Colorful" w:uiPriority="71"/>
    <w:lsdException w:name="List Table 1 Light Accent 1" w:uiPriority="72" w:qFormat="1"/>
    <w:lsdException w:name="List Table 2 Accent 1" w:uiPriority="73"/>
    <w:lsdException w:name="List Table 3 Accent 1" w:uiPriority="60"/>
    <w:lsdException w:name="List Table 4 Accent 1" w:uiPriority="61" w:qFormat="1"/>
    <w:lsdException w:name="List Table 5 Dark Accent 1" w:uiPriority="62" w:qFormat="1"/>
    <w:lsdException w:name="List Table 6 Colorful Accent 1" w:uiPriority="63" w:qFormat="1"/>
    <w:lsdException w:name="List Table 7 Colorful Accent 1" w:uiPriority="64" w:qFormat="1"/>
    <w:lsdException w:name="List Table 1 Light Accent 2" w:uiPriority="65" w:qFormat="1"/>
    <w:lsdException w:name="List Table 2 Accent 2" w:uiPriority="66"/>
    <w:lsdException w:name="List Table 3 Accent 2" w:uiPriority="67" w:qFormat="1"/>
    <w:lsdException w:name="List Table 4 Accent 2" w:uiPriority="68"/>
    <w:lsdException w:name="List Table 5 Dark Accent 2" w:uiPriority="69"/>
    <w:lsdException w:name="List Table 6 Colorful Accent 2" w:uiPriority="70" w:qFormat="1"/>
    <w:lsdException w:name="List Table 7 Colorful Accent 2" w:uiPriority="71" w:qFormat="1"/>
    <w:lsdException w:name="List Table 1 Light Accent 3" w:uiPriority="72" w:qFormat="1"/>
    <w:lsdException w:name="List Table 2 Accent 3" w:uiPriority="73" w:qFormat="1"/>
    <w:lsdException w:name="List Table 3 Accent 3" w:uiPriority="60" w:qFormat="1"/>
    <w:lsdException w:name="List Table 4 Accent 3" w:uiPriority="61"/>
    <w:lsdException w:name="List Table 5 Dark Accent 3" w:uiPriority="62" w:qFormat="1"/>
    <w:lsdException w:name="List Table 6 Colorful Accent 3" w:uiPriority="63"/>
    <w:lsdException w:name="List Table 7 Colorful Accent 3" w:uiPriority="64"/>
    <w:lsdException w:name="List Table 1 Light Accent 4" w:uiPriority="65" w:qFormat="1"/>
    <w:lsdException w:name="List Table 2 Accent 4" w:uiPriority="66" w:qFormat="1"/>
    <w:lsdException w:name="List Table 3 Accent 4" w:uiPriority="67" w:qFormat="1"/>
    <w:lsdException w:name="List Table 4 Accent 4" w:uiPriority="68" w:qFormat="1"/>
    <w:lsdException w:name="List Table 5 Dark Accent 4" w:uiPriority="69" w:qFormat="1"/>
    <w:lsdException w:name="List Table 6 Colorful Accent 4" w:uiPriority="70"/>
    <w:lsdException w:name="List Table 7 Colorful Accent 4" w:uiPriority="71" w:qFormat="1"/>
    <w:lsdException w:name="List Table 1 Light Accent 5" w:uiPriority="72"/>
    <w:lsdException w:name="List Table 2 Accent 5" w:uiPriority="73"/>
    <w:lsdException w:name="List Table 3 Accent 5" w:uiPriority="19" w:qFormat="1"/>
    <w:lsdException w:name="List Table 4 Accent 5" w:uiPriority="21" w:qFormat="1"/>
    <w:lsdException w:name="List Table 5 Dark Accent 5" w:uiPriority="31" w:qFormat="1"/>
    <w:lsdException w:name="List Table 6 Colorful Accent 5" w:uiPriority="32" w:qFormat="1"/>
    <w:lsdException w:name="List Table 7 Colorful Accent 5" w:uiPriority="33" w:qFormat="1"/>
    <w:lsdException w:name="List Table 1 Light Accent 6" w:uiPriority="37"/>
    <w:lsdException w:name="List Table 2 Accent 6" w:uiPriority="39" w:qFormat="1"/>
    <w:lsdException w:name="List Table 3 Accent 6" w:uiPriority="41"/>
    <w:lsdException w:name="List Table 4 Accent 6" w:uiPriority="42"/>
    <w:lsdException w:name="List Table 5 Dark Accent 6" w:uiPriority="43"/>
    <w:lsdException w:name="List Table 6 Colorful Accent 6" w:uiPriority="44"/>
    <w:lsdException w:name="List Table 7 Colorful Accent 6" w:uiPriority="45"/>
    <w:lsdException w:name="Mention" w:semiHidden="1" w:unhideWhenUsed="1"/>
    <w:lsdException w:name="Smart Hyperlink" w:semiHidden="1" w:unhideWhenUsed="1"/>
  </w:latentStyles>
  <w:style w:type="paragraph" w:default="1" w:styleId="Normal">
    <w:name w:val="Normal"/>
    <w:qFormat/>
    <w:rsid w:val="00D02960"/>
    <w:pPr>
      <w:spacing w:after="200" w:line="276" w:lineRule="auto"/>
    </w:pPr>
    <w:rPr>
      <w:sz w:val="22"/>
      <w:szCs w:val="22"/>
    </w:rPr>
  </w:style>
  <w:style w:type="paragraph" w:styleId="Heading1">
    <w:name w:val="heading 1"/>
    <w:basedOn w:val="Normal"/>
    <w:link w:val="Heading1Char"/>
    <w:uiPriority w:val="9"/>
    <w:qFormat/>
    <w:rsid w:val="00446C5F"/>
    <w:pPr>
      <w:spacing w:before="300" w:after="0"/>
      <w:jc w:val="center"/>
      <w:outlineLvl w:val="0"/>
    </w:pPr>
    <w:rPr>
      <w:b/>
      <w:sz w:val="32"/>
      <w:szCs w:val="32"/>
    </w:rPr>
  </w:style>
  <w:style w:type="paragraph" w:styleId="Heading2">
    <w:name w:val="heading 2"/>
    <w:basedOn w:val="Normal"/>
    <w:next w:val="Normal"/>
    <w:link w:val="Heading2Char"/>
    <w:uiPriority w:val="9"/>
    <w:unhideWhenUsed/>
    <w:qFormat/>
    <w:rsid w:val="00463B82"/>
    <w:pPr>
      <w:tabs>
        <w:tab w:val="left" w:pos="0"/>
      </w:tabs>
      <w:spacing w:after="100"/>
      <w:outlineLvl w:val="1"/>
    </w:pPr>
    <w:rPr>
      <w:b/>
      <w:sz w:val="28"/>
      <w:szCs w:val="24"/>
    </w:rPr>
  </w:style>
  <w:style w:type="paragraph" w:styleId="Heading3">
    <w:name w:val="heading 3"/>
    <w:basedOn w:val="Normal"/>
    <w:next w:val="Normal"/>
    <w:link w:val="Heading3Char"/>
    <w:uiPriority w:val="9"/>
    <w:unhideWhenUsed/>
    <w:qFormat/>
    <w:rsid w:val="001B3910"/>
    <w:pPr>
      <w:spacing w:before="100" w:after="100" w:line="240" w:lineRule="auto"/>
      <w:contextualSpacing/>
      <w:outlineLvl w:val="2"/>
    </w:pPr>
    <w:rPr>
      <w:b/>
      <w:bCs/>
      <w:sz w:val="28"/>
    </w:rPr>
  </w:style>
  <w:style w:type="paragraph" w:styleId="Heading4">
    <w:name w:val="heading 4"/>
    <w:basedOn w:val="Normal"/>
    <w:next w:val="Normal"/>
    <w:link w:val="Heading4Char"/>
    <w:uiPriority w:val="9"/>
    <w:unhideWhenUsed/>
    <w:qFormat/>
    <w:rsid w:val="008A3476"/>
    <w:pPr>
      <w:keepNext/>
      <w:spacing w:before="160" w:after="0"/>
      <w:outlineLvl w:val="3"/>
    </w:pPr>
    <w:rPr>
      <w:rFonts w:asciiTheme="minorHAnsi" w:eastAsiaTheme="minorEastAsia" w:hAnsiTheme="minorHAnsi" w:cstheme="minorBidi"/>
      <w:b/>
      <w:b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579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uiPriority w:val="99"/>
    <w:semiHidden/>
    <w:unhideWhenUsed/>
    <w:rsid w:val="00B3781D"/>
    <w:pPr>
      <w:spacing w:after="0" w:line="240" w:lineRule="auto"/>
    </w:pPr>
    <w:rPr>
      <w:sz w:val="20"/>
      <w:szCs w:val="20"/>
      <w:lang w:val="x-none" w:eastAsia="x-none"/>
    </w:rPr>
  </w:style>
  <w:style w:type="character" w:customStyle="1" w:styleId="EndnoteTextChar">
    <w:name w:val="Endnote Text Char"/>
    <w:link w:val="EndnoteText"/>
    <w:uiPriority w:val="99"/>
    <w:semiHidden/>
    <w:rsid w:val="00B3781D"/>
    <w:rPr>
      <w:sz w:val="20"/>
      <w:szCs w:val="20"/>
    </w:rPr>
  </w:style>
  <w:style w:type="character" w:styleId="EndnoteReference">
    <w:name w:val="endnote reference"/>
    <w:uiPriority w:val="99"/>
    <w:semiHidden/>
    <w:unhideWhenUsed/>
    <w:rsid w:val="00B3781D"/>
    <w:rPr>
      <w:vertAlign w:val="superscript"/>
    </w:rPr>
  </w:style>
  <w:style w:type="paragraph" w:styleId="FootnoteText">
    <w:name w:val="footnote text"/>
    <w:basedOn w:val="Normal"/>
    <w:link w:val="FootnoteTextChar"/>
    <w:uiPriority w:val="99"/>
    <w:semiHidden/>
    <w:unhideWhenUsed/>
    <w:rsid w:val="00B3781D"/>
    <w:pPr>
      <w:spacing w:after="0" w:line="240" w:lineRule="auto"/>
    </w:pPr>
    <w:rPr>
      <w:sz w:val="20"/>
      <w:szCs w:val="20"/>
      <w:lang w:val="x-none" w:eastAsia="x-none"/>
    </w:rPr>
  </w:style>
  <w:style w:type="character" w:customStyle="1" w:styleId="FootnoteTextChar">
    <w:name w:val="Footnote Text Char"/>
    <w:link w:val="FootnoteText"/>
    <w:uiPriority w:val="99"/>
    <w:semiHidden/>
    <w:rsid w:val="00B3781D"/>
    <w:rPr>
      <w:sz w:val="20"/>
      <w:szCs w:val="20"/>
    </w:rPr>
  </w:style>
  <w:style w:type="character" w:styleId="FootnoteReference">
    <w:name w:val="footnote reference"/>
    <w:uiPriority w:val="99"/>
    <w:semiHidden/>
    <w:unhideWhenUsed/>
    <w:rsid w:val="00B3781D"/>
    <w:rPr>
      <w:vertAlign w:val="superscript"/>
    </w:rPr>
  </w:style>
  <w:style w:type="paragraph" w:styleId="BalloonText">
    <w:name w:val="Balloon Text"/>
    <w:basedOn w:val="Normal"/>
    <w:link w:val="BalloonTextChar"/>
    <w:uiPriority w:val="99"/>
    <w:semiHidden/>
    <w:unhideWhenUsed/>
    <w:rsid w:val="0018443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184438"/>
    <w:rPr>
      <w:rFonts w:ascii="Tahoma" w:hAnsi="Tahoma" w:cs="Tahoma"/>
      <w:sz w:val="16"/>
      <w:szCs w:val="16"/>
    </w:rPr>
  </w:style>
  <w:style w:type="character" w:styleId="CommentReference">
    <w:name w:val="annotation reference"/>
    <w:uiPriority w:val="99"/>
    <w:semiHidden/>
    <w:unhideWhenUsed/>
    <w:rsid w:val="00184438"/>
    <w:rPr>
      <w:sz w:val="16"/>
      <w:szCs w:val="16"/>
    </w:rPr>
  </w:style>
  <w:style w:type="paragraph" w:styleId="CommentText">
    <w:name w:val="annotation text"/>
    <w:basedOn w:val="Normal"/>
    <w:link w:val="CommentTextChar"/>
    <w:uiPriority w:val="99"/>
    <w:semiHidden/>
    <w:unhideWhenUsed/>
    <w:rsid w:val="00184438"/>
    <w:pPr>
      <w:spacing w:line="240" w:lineRule="auto"/>
    </w:pPr>
    <w:rPr>
      <w:sz w:val="20"/>
      <w:szCs w:val="20"/>
      <w:lang w:val="x-none" w:eastAsia="x-none"/>
    </w:rPr>
  </w:style>
  <w:style w:type="character" w:customStyle="1" w:styleId="CommentTextChar">
    <w:name w:val="Comment Text Char"/>
    <w:link w:val="CommentText"/>
    <w:uiPriority w:val="99"/>
    <w:semiHidden/>
    <w:rsid w:val="00184438"/>
    <w:rPr>
      <w:sz w:val="20"/>
      <w:szCs w:val="20"/>
    </w:rPr>
  </w:style>
  <w:style w:type="paragraph" w:styleId="CommentSubject">
    <w:name w:val="annotation subject"/>
    <w:basedOn w:val="CommentText"/>
    <w:next w:val="CommentText"/>
    <w:link w:val="CommentSubjectChar"/>
    <w:uiPriority w:val="99"/>
    <w:semiHidden/>
    <w:unhideWhenUsed/>
    <w:rsid w:val="00184438"/>
    <w:rPr>
      <w:b/>
      <w:bCs/>
    </w:rPr>
  </w:style>
  <w:style w:type="character" w:customStyle="1" w:styleId="CommentSubjectChar">
    <w:name w:val="Comment Subject Char"/>
    <w:link w:val="CommentSubject"/>
    <w:uiPriority w:val="99"/>
    <w:semiHidden/>
    <w:rsid w:val="00184438"/>
    <w:rPr>
      <w:b/>
      <w:bCs/>
      <w:sz w:val="20"/>
      <w:szCs w:val="20"/>
    </w:rPr>
  </w:style>
  <w:style w:type="character" w:styleId="Hyperlink">
    <w:name w:val="Hyperlink"/>
    <w:uiPriority w:val="99"/>
    <w:semiHidden/>
    <w:unhideWhenUsed/>
    <w:rsid w:val="00F54640"/>
    <w:rPr>
      <w:color w:val="0000FF"/>
      <w:u w:val="single"/>
    </w:rPr>
  </w:style>
  <w:style w:type="character" w:customStyle="1" w:styleId="date-display-start">
    <w:name w:val="date-display-start"/>
    <w:basedOn w:val="DefaultParagraphFont"/>
    <w:rsid w:val="00F54640"/>
  </w:style>
  <w:style w:type="character" w:customStyle="1" w:styleId="date-display-end">
    <w:name w:val="date-display-end"/>
    <w:basedOn w:val="DefaultParagraphFont"/>
    <w:rsid w:val="00F54640"/>
  </w:style>
  <w:style w:type="paragraph" w:customStyle="1" w:styleId="LightList-Accent51">
    <w:name w:val="Light List - Accent 51"/>
    <w:basedOn w:val="Normal"/>
    <w:uiPriority w:val="34"/>
    <w:qFormat/>
    <w:rsid w:val="00836DB9"/>
    <w:pPr>
      <w:ind w:left="720"/>
      <w:contextualSpacing/>
    </w:pPr>
  </w:style>
  <w:style w:type="paragraph" w:customStyle="1" w:styleId="ColorfulShading-Accent31">
    <w:name w:val="Colorful Shading - Accent 31"/>
    <w:basedOn w:val="Normal"/>
    <w:uiPriority w:val="34"/>
    <w:qFormat/>
    <w:rsid w:val="003E5FDD"/>
    <w:pPr>
      <w:ind w:left="720"/>
      <w:contextualSpacing/>
    </w:pPr>
  </w:style>
  <w:style w:type="paragraph" w:customStyle="1" w:styleId="ColorfulList-Accent11">
    <w:name w:val="Colorful List - Accent 11"/>
    <w:basedOn w:val="Normal"/>
    <w:uiPriority w:val="34"/>
    <w:qFormat/>
    <w:rsid w:val="00213D51"/>
    <w:pPr>
      <w:widowControl w:val="0"/>
      <w:autoSpaceDE w:val="0"/>
      <w:autoSpaceDN w:val="0"/>
      <w:adjustRightInd w:val="0"/>
      <w:spacing w:after="0" w:line="240" w:lineRule="auto"/>
      <w:ind w:left="720"/>
      <w:contextualSpacing/>
    </w:pPr>
    <w:rPr>
      <w:rFonts w:ascii="Times New Roman" w:eastAsia="Times New Roman" w:hAnsi="Times New Roman"/>
      <w:sz w:val="24"/>
      <w:szCs w:val="24"/>
    </w:rPr>
  </w:style>
  <w:style w:type="paragraph" w:styleId="ListParagraph">
    <w:name w:val="List Paragraph"/>
    <w:basedOn w:val="Normal"/>
    <w:uiPriority w:val="34"/>
    <w:qFormat/>
    <w:rsid w:val="001B296D"/>
    <w:pPr>
      <w:ind w:left="720"/>
      <w:contextualSpacing/>
    </w:pPr>
  </w:style>
  <w:style w:type="paragraph" w:styleId="BodyText">
    <w:name w:val="Body Text"/>
    <w:basedOn w:val="Normal"/>
    <w:link w:val="BodyTextChar"/>
    <w:uiPriority w:val="1"/>
    <w:qFormat/>
    <w:rsid w:val="00A9467F"/>
    <w:pPr>
      <w:widowControl w:val="0"/>
      <w:autoSpaceDE w:val="0"/>
      <w:autoSpaceDN w:val="0"/>
      <w:spacing w:before="12" w:after="0" w:line="240" w:lineRule="auto"/>
    </w:pPr>
    <w:rPr>
      <w:rFonts w:cs="Calibri"/>
      <w:sz w:val="21"/>
      <w:szCs w:val="21"/>
    </w:rPr>
  </w:style>
  <w:style w:type="character" w:customStyle="1" w:styleId="BodyTextChar">
    <w:name w:val="Body Text Char"/>
    <w:link w:val="BodyText"/>
    <w:uiPriority w:val="1"/>
    <w:rsid w:val="00A9467F"/>
    <w:rPr>
      <w:rFonts w:cs="Calibri"/>
      <w:sz w:val="21"/>
      <w:szCs w:val="21"/>
    </w:rPr>
  </w:style>
  <w:style w:type="character" w:customStyle="1" w:styleId="Heading1Char">
    <w:name w:val="Heading 1 Char"/>
    <w:link w:val="Heading1"/>
    <w:uiPriority w:val="9"/>
    <w:rsid w:val="00446C5F"/>
    <w:rPr>
      <w:b/>
      <w:sz w:val="32"/>
      <w:szCs w:val="32"/>
    </w:rPr>
  </w:style>
  <w:style w:type="paragraph" w:customStyle="1" w:styleId="TopCharttext">
    <w:name w:val="Top Chart text"/>
    <w:basedOn w:val="Normal"/>
    <w:qFormat/>
    <w:rsid w:val="00B15865"/>
    <w:pPr>
      <w:spacing w:after="0"/>
    </w:pPr>
  </w:style>
  <w:style w:type="paragraph" w:customStyle="1" w:styleId="TopChartTextgrey">
    <w:name w:val="Top Chart Text grey"/>
    <w:basedOn w:val="TopCharttext"/>
    <w:qFormat/>
    <w:rsid w:val="007B43FD"/>
    <w:pPr>
      <w:shd w:val="clear" w:color="auto" w:fill="E7E6E6" w:themeFill="background2"/>
    </w:pPr>
  </w:style>
  <w:style w:type="paragraph" w:styleId="ListBullet">
    <w:name w:val="List Bullet"/>
    <w:basedOn w:val="Normal"/>
    <w:autoRedefine/>
    <w:uiPriority w:val="99"/>
    <w:unhideWhenUsed/>
    <w:rsid w:val="00DC7F74"/>
    <w:pPr>
      <w:numPr>
        <w:numId w:val="22"/>
      </w:numPr>
      <w:tabs>
        <w:tab w:val="clear" w:pos="360"/>
      </w:tabs>
      <w:ind w:left="630" w:hanging="270"/>
      <w:contextualSpacing/>
    </w:pPr>
  </w:style>
  <w:style w:type="paragraph" w:customStyle="1" w:styleId="TopofCharttextheading-allcaps">
    <w:name w:val="Top of Chart text heading- all caps"/>
    <w:basedOn w:val="TopCharttext"/>
    <w:qFormat/>
    <w:rsid w:val="007B43FD"/>
    <w:pPr>
      <w:spacing w:before="160"/>
    </w:pPr>
  </w:style>
  <w:style w:type="paragraph" w:customStyle="1" w:styleId="TopChartnote">
    <w:name w:val="Top Chart note"/>
    <w:basedOn w:val="Normal"/>
    <w:qFormat/>
    <w:rsid w:val="009166EC"/>
    <w:pPr>
      <w:pBdr>
        <w:top w:val="single" w:sz="8" w:space="2" w:color="auto"/>
      </w:pBdr>
      <w:spacing w:before="160"/>
    </w:pPr>
    <w:rPr>
      <w:i/>
    </w:rPr>
  </w:style>
  <w:style w:type="character" w:customStyle="1" w:styleId="Heading2Char">
    <w:name w:val="Heading 2 Char"/>
    <w:basedOn w:val="DefaultParagraphFont"/>
    <w:link w:val="Heading2"/>
    <w:uiPriority w:val="9"/>
    <w:rsid w:val="00463B82"/>
    <w:rPr>
      <w:b/>
      <w:sz w:val="28"/>
      <w:szCs w:val="24"/>
    </w:rPr>
  </w:style>
  <w:style w:type="character" w:customStyle="1" w:styleId="Heading3Char">
    <w:name w:val="Heading 3 Char"/>
    <w:basedOn w:val="DefaultParagraphFont"/>
    <w:link w:val="Heading3"/>
    <w:uiPriority w:val="9"/>
    <w:rsid w:val="001B3910"/>
    <w:rPr>
      <w:b/>
      <w:bCs/>
      <w:sz w:val="28"/>
      <w:szCs w:val="22"/>
    </w:rPr>
  </w:style>
  <w:style w:type="paragraph" w:styleId="ListBullet2">
    <w:name w:val="List Bullet 2"/>
    <w:basedOn w:val="ListBullet"/>
    <w:uiPriority w:val="99"/>
    <w:unhideWhenUsed/>
    <w:rsid w:val="00463B82"/>
    <w:pPr>
      <w:numPr>
        <w:numId w:val="21"/>
      </w:numPr>
      <w:ind w:left="374" w:hanging="187"/>
    </w:pPr>
  </w:style>
  <w:style w:type="character" w:customStyle="1" w:styleId="Heading4Char">
    <w:name w:val="Heading 4 Char"/>
    <w:basedOn w:val="DefaultParagraphFont"/>
    <w:link w:val="Heading4"/>
    <w:uiPriority w:val="9"/>
    <w:rsid w:val="008A3476"/>
    <w:rPr>
      <w:rFonts w:asciiTheme="minorHAnsi" w:eastAsiaTheme="minorEastAsia" w:hAnsiTheme="minorHAnsi" w:cstheme="minorBidi"/>
      <w:b/>
      <w:bCs/>
      <w:sz w:val="24"/>
      <w:szCs w:val="28"/>
    </w:rPr>
  </w:style>
  <w:style w:type="paragraph" w:customStyle="1" w:styleId="bulletlist-nospacebelow">
    <w:name w:val="bullet list - no space below"/>
    <w:basedOn w:val="ListBullet"/>
    <w:qFormat/>
    <w:rsid w:val="001B3910"/>
    <w:pPr>
      <w:spacing w:after="60"/>
    </w:pPr>
  </w:style>
  <w:style w:type="table" w:styleId="PlainTable4">
    <w:name w:val="Plain Table 4"/>
    <w:basedOn w:val="TableNormal"/>
    <w:uiPriority w:val="73"/>
    <w:qFormat/>
    <w:rsid w:val="002E67CC"/>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istLetters">
    <w:name w:val="List Letters"/>
    <w:basedOn w:val="ListParagraph"/>
    <w:qFormat/>
    <w:rsid w:val="004900F2"/>
    <w:pPr>
      <w:numPr>
        <w:numId w:val="26"/>
      </w:numPr>
      <w:ind w:left="450"/>
    </w:pPr>
  </w:style>
  <w:style w:type="paragraph" w:styleId="Header">
    <w:name w:val="header"/>
    <w:basedOn w:val="Normal"/>
    <w:link w:val="HeaderChar"/>
    <w:uiPriority w:val="99"/>
    <w:unhideWhenUsed/>
    <w:rsid w:val="00DC7F74"/>
    <w:pPr>
      <w:tabs>
        <w:tab w:val="center" w:pos="4680"/>
        <w:tab w:val="right" w:pos="9360"/>
      </w:tabs>
    </w:pPr>
  </w:style>
  <w:style w:type="character" w:customStyle="1" w:styleId="HeaderChar">
    <w:name w:val="Header Char"/>
    <w:basedOn w:val="DefaultParagraphFont"/>
    <w:link w:val="Header"/>
    <w:uiPriority w:val="99"/>
    <w:rsid w:val="00DC7F74"/>
    <w:rPr>
      <w:sz w:val="22"/>
      <w:szCs w:val="22"/>
    </w:rPr>
  </w:style>
  <w:style w:type="paragraph" w:styleId="Footer">
    <w:name w:val="footer"/>
    <w:basedOn w:val="Normal"/>
    <w:link w:val="FooterChar"/>
    <w:uiPriority w:val="99"/>
    <w:unhideWhenUsed/>
    <w:rsid w:val="00DC7F74"/>
    <w:pPr>
      <w:tabs>
        <w:tab w:val="center" w:pos="4680"/>
        <w:tab w:val="right" w:pos="9360"/>
      </w:tabs>
    </w:pPr>
  </w:style>
  <w:style w:type="character" w:customStyle="1" w:styleId="FooterChar">
    <w:name w:val="Footer Char"/>
    <w:basedOn w:val="DefaultParagraphFont"/>
    <w:link w:val="Footer"/>
    <w:uiPriority w:val="99"/>
    <w:rsid w:val="00DC7F7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393956">
      <w:bodyDiv w:val="1"/>
      <w:marLeft w:val="0"/>
      <w:marRight w:val="0"/>
      <w:marTop w:val="0"/>
      <w:marBottom w:val="0"/>
      <w:divBdr>
        <w:top w:val="none" w:sz="0" w:space="0" w:color="auto"/>
        <w:left w:val="none" w:sz="0" w:space="0" w:color="auto"/>
        <w:bottom w:val="none" w:sz="0" w:space="0" w:color="auto"/>
        <w:right w:val="none" w:sz="0" w:space="0" w:color="auto"/>
      </w:divBdr>
    </w:div>
    <w:div w:id="645620797">
      <w:bodyDiv w:val="1"/>
      <w:marLeft w:val="0"/>
      <w:marRight w:val="0"/>
      <w:marTop w:val="0"/>
      <w:marBottom w:val="0"/>
      <w:divBdr>
        <w:top w:val="none" w:sz="0" w:space="0" w:color="auto"/>
        <w:left w:val="none" w:sz="0" w:space="0" w:color="auto"/>
        <w:bottom w:val="none" w:sz="0" w:space="0" w:color="auto"/>
        <w:right w:val="none" w:sz="0" w:space="0" w:color="auto"/>
      </w:divBdr>
    </w:div>
    <w:div w:id="1111700752">
      <w:bodyDiv w:val="1"/>
      <w:marLeft w:val="0"/>
      <w:marRight w:val="0"/>
      <w:marTop w:val="0"/>
      <w:marBottom w:val="0"/>
      <w:divBdr>
        <w:top w:val="none" w:sz="0" w:space="0" w:color="auto"/>
        <w:left w:val="none" w:sz="0" w:space="0" w:color="auto"/>
        <w:bottom w:val="none" w:sz="0" w:space="0" w:color="auto"/>
        <w:right w:val="none" w:sz="0" w:space="0" w:color="auto"/>
      </w:divBdr>
    </w:div>
    <w:div w:id="1752698219">
      <w:bodyDiv w:val="1"/>
      <w:marLeft w:val="0"/>
      <w:marRight w:val="0"/>
      <w:marTop w:val="0"/>
      <w:marBottom w:val="0"/>
      <w:divBdr>
        <w:top w:val="none" w:sz="0" w:space="0" w:color="auto"/>
        <w:left w:val="none" w:sz="0" w:space="0" w:color="auto"/>
        <w:bottom w:val="none" w:sz="0" w:space="0" w:color="auto"/>
        <w:right w:val="none" w:sz="0" w:space="0" w:color="auto"/>
      </w:divBdr>
    </w:div>
    <w:div w:id="1961450313">
      <w:bodyDiv w:val="1"/>
      <w:marLeft w:val="0"/>
      <w:marRight w:val="0"/>
      <w:marTop w:val="0"/>
      <w:marBottom w:val="0"/>
      <w:divBdr>
        <w:top w:val="none" w:sz="0" w:space="0" w:color="auto"/>
        <w:left w:val="none" w:sz="0" w:space="0" w:color="auto"/>
        <w:bottom w:val="none" w:sz="0" w:space="0" w:color="auto"/>
        <w:right w:val="none" w:sz="0" w:space="0" w:color="auto"/>
      </w:divBdr>
    </w:div>
    <w:div w:id="2095710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DE29D7-6560-EC41-B751-85143D651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97</Words>
  <Characters>1125</Characters>
  <Application>Microsoft Macintosh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SCCC Agenda 220906_IF Calendar of Upcoming Events</vt:lpstr>
    </vt:vector>
  </TitlesOfParts>
  <Manager/>
  <Company>Microsoft</Company>
  <LinksUpToDate>false</LinksUpToDate>
  <CharactersWithSpaces>1320</CharactersWithSpaces>
  <SharedDoc>false</SharedDoc>
  <HyperlinkBase/>
  <HLinks>
    <vt:vector size="24" baseType="variant">
      <vt:variant>
        <vt:i4>3080238</vt:i4>
      </vt:variant>
      <vt:variant>
        <vt:i4>9</vt:i4>
      </vt:variant>
      <vt:variant>
        <vt:i4>0</vt:i4>
      </vt:variant>
      <vt:variant>
        <vt:i4>5</vt:i4>
      </vt:variant>
      <vt:variant>
        <vt:lpwstr>https://www.asccc.org/resolutions/create-paper-part-time-faculty-equity</vt:lpwstr>
      </vt:variant>
      <vt:variant>
        <vt:lpwstr/>
      </vt:variant>
      <vt:variant>
        <vt:i4>6619195</vt:i4>
      </vt:variant>
      <vt:variant>
        <vt:i4>6</vt:i4>
      </vt:variant>
      <vt:variant>
        <vt:i4>0</vt:i4>
      </vt:variant>
      <vt:variant>
        <vt:i4>5</vt:i4>
      </vt:variant>
      <vt:variant>
        <vt:lpwstr>https://www.asccc.org/resolutions/paper-and-resources-evaluating-placement-english-english-second-language-and-mathematics</vt:lpwstr>
      </vt:variant>
      <vt:variant>
        <vt:lpwstr/>
      </vt:variant>
      <vt:variant>
        <vt:i4>6750327</vt:i4>
      </vt:variant>
      <vt:variant>
        <vt:i4>3</vt:i4>
      </vt:variant>
      <vt:variant>
        <vt:i4>0</vt:i4>
      </vt:variant>
      <vt:variant>
        <vt:i4>5</vt:i4>
      </vt:variant>
      <vt:variant>
        <vt:lpwstr>https://www.asccc.org/resolutions/faculty-responsibility-equitable-accessible-learning-environments</vt:lpwstr>
      </vt:variant>
      <vt:variant>
        <vt:lpwstr/>
      </vt:variant>
      <vt:variant>
        <vt:i4>262218</vt:i4>
      </vt:variant>
      <vt:variant>
        <vt:i4>0</vt:i4>
      </vt:variant>
      <vt:variant>
        <vt:i4>0</vt:i4>
      </vt:variant>
      <vt:variant>
        <vt:i4>5</vt:i4>
      </vt:variant>
      <vt:variant>
        <vt:lpwstr>https://www.asccc.org/resolutions/faculty-participation-creation-course-enrollment-maximums-community-college-department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CCC Agenda 220906_IF Calendar of Upcoming Events</dc:title>
  <dc:subject/>
  <dc:creator>Krystinne Mica</dc:creator>
  <cp:keywords/>
  <dc:description/>
  <cp:lastModifiedBy>Microsoft Office User</cp:lastModifiedBy>
  <cp:revision>4</cp:revision>
  <cp:lastPrinted>2016-08-04T23:32:00Z</cp:lastPrinted>
  <dcterms:created xsi:type="dcterms:W3CDTF">2022-11-30T16:47:00Z</dcterms:created>
  <dcterms:modified xsi:type="dcterms:W3CDTF">2022-11-30T19:24:00Z</dcterms:modified>
  <cp:category/>
</cp:coreProperties>
</file>